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AF21F0" w14:textId="77777777" w:rsidR="007714B0" w:rsidRDefault="007714B0" w:rsidP="007714B0">
      <w:pPr>
        <w:pStyle w:val="Title"/>
      </w:pPr>
      <w:bookmarkStart w:id="0" w:name="_Hlk94888079"/>
      <w:bookmarkStart w:id="1" w:name="_Hlk146577559"/>
      <w:bookmarkEnd w:id="0"/>
      <w:bookmarkEnd w:id="1"/>
      <w:r>
        <w:t>Presentation Video</w:t>
      </w:r>
    </w:p>
    <w:p w14:paraId="460845C7" w14:textId="77777777" w:rsidR="007714B0" w:rsidRDefault="007714B0" w:rsidP="007714B0">
      <w:pPr>
        <w:pStyle w:val="Subtitle"/>
      </w:pPr>
      <w:r>
        <w:t>Video Link:</w:t>
      </w:r>
    </w:p>
    <w:p w14:paraId="318542B6" w14:textId="7CE9D13A" w:rsidR="007714B0" w:rsidRDefault="001A0A93" w:rsidP="007714B0">
      <w:hyperlink r:id="rId8" w:history="1">
        <w:r w:rsidRPr="001A4B02">
          <w:rPr>
            <w:rStyle w:val="Hyperlink"/>
          </w:rPr>
          <w:t>https://youtu.be/lfax5g83UvQ</w:t>
        </w:r>
      </w:hyperlink>
      <w:r>
        <w:t xml:space="preserve"> </w:t>
      </w:r>
      <w:r w:rsidR="007714B0">
        <w:br w:type="page"/>
      </w:r>
    </w:p>
    <w:p w14:paraId="13C677D2" w14:textId="46CC9537" w:rsidR="00922E15" w:rsidRDefault="00C74D9F" w:rsidP="00091A99">
      <w:pPr>
        <w:pStyle w:val="Title"/>
      </w:pPr>
      <w:r w:rsidRPr="008A4F8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7904F52" wp14:editId="67070ED6">
                <wp:simplePos x="0" y="0"/>
                <wp:positionH relativeFrom="column">
                  <wp:posOffset>-121285</wp:posOffset>
                </wp:positionH>
                <wp:positionV relativeFrom="paragraph">
                  <wp:posOffset>9154795</wp:posOffset>
                </wp:positionV>
                <wp:extent cx="2137410" cy="0"/>
                <wp:effectExtent l="36830" t="33655" r="35560" b="33020"/>
                <wp:wrapNone/>
                <wp:docPr id="2083" name="Straight Arrow Connector 20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37410" cy="0"/>
                        </a:xfrm>
                        <a:prstGeom prst="straightConnector1">
                          <a:avLst/>
                        </a:prstGeom>
                        <a:noFill/>
                        <a:ln w="63500">
                          <a:solidFill>
                            <a:srgbClr val="27272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7D1FFA4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83" o:spid="_x0000_s1026" type="#_x0000_t32" style="position:absolute;margin-left:-9.55pt;margin-top:720.85pt;width:168.3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" strokecolor="#272727" strokeweight="5pt"/>
            </w:pict>
          </mc:Fallback>
        </mc:AlternateContent>
      </w:r>
      <w:r w:rsidRPr="008A4F8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D6A6F3" wp14:editId="41721AFB">
                <wp:simplePos x="0" y="0"/>
                <wp:positionH relativeFrom="column">
                  <wp:posOffset>-121285</wp:posOffset>
                </wp:positionH>
                <wp:positionV relativeFrom="paragraph">
                  <wp:posOffset>9135745</wp:posOffset>
                </wp:positionV>
                <wp:extent cx="6229350" cy="0"/>
                <wp:effectExtent l="8255" t="14605" r="10795" b="13970"/>
                <wp:wrapNone/>
                <wp:docPr id="2082" name="Straight Arrow Connector 20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935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27272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695B5E4F" id="AutoShape 1781" o:spid="_x0000_s1026" type="#_x0000_t32" style="position:absolute;margin-left:-9.55pt;margin-top:719.35pt;width:490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" strokecolor="#272727" strokeweight="1pt"/>
            </w:pict>
          </mc:Fallback>
        </mc:AlternateContent>
      </w:r>
      <w:r w:rsidR="00922E15">
        <w:t>Video Script</w:t>
      </w:r>
    </w:p>
    <w:p w14:paraId="7785C2E4" w14:textId="259C0DD0" w:rsidR="00022D9C" w:rsidRDefault="00922E15" w:rsidP="00922E15">
      <w:pPr>
        <w:pStyle w:val="Heading1"/>
      </w:pPr>
      <w:r>
        <w:t xml:space="preserve">Slide </w:t>
      </w:r>
      <w:r w:rsidR="00347EDE">
        <w:t xml:space="preserve">– </w:t>
      </w:r>
      <w:r w:rsidR="00FD156B">
        <w:t xml:space="preserve">Cover </w:t>
      </w:r>
      <w:r w:rsidR="00A4382E">
        <w:t xml:space="preserve">– </w:t>
      </w:r>
      <w:r w:rsidR="00822E7A">
        <w:t>Vi</w:t>
      </w:r>
      <w:r w:rsidR="4B7141C1">
        <w:t>n</w:t>
      </w:r>
      <w:r w:rsidR="00822E7A">
        <w:t>ce</w:t>
      </w:r>
    </w:p>
    <w:p w14:paraId="66072B52" w14:textId="35715115" w:rsidR="00922E15" w:rsidRDefault="000270B0" w:rsidP="00922E15">
      <w:r>
        <w:t>(</w:t>
      </w:r>
      <w:r w:rsidR="00554883">
        <w:t>5</w:t>
      </w:r>
      <w:r>
        <w:t xml:space="preserve"> Seconds)</w:t>
      </w:r>
    </w:p>
    <w:p w14:paraId="4852DF6D" w14:textId="1C24E2BE" w:rsidR="00E40B71" w:rsidRDefault="00532C8B" w:rsidP="5AEA5F23">
      <w:r>
        <w:t xml:space="preserve">Hello </w:t>
      </w:r>
      <w:r w:rsidR="00EA7B5C">
        <w:t>everyone.</w:t>
      </w:r>
      <w:r w:rsidR="00165687">
        <w:t xml:space="preserve"> </w:t>
      </w:r>
      <w:r w:rsidR="53D1E61C">
        <w:t xml:space="preserve">Today, we are thrilled to present our collaborative journey on the </w:t>
      </w:r>
      <w:r w:rsidR="008D5C1C">
        <w:t>D</w:t>
      </w:r>
      <w:r w:rsidR="008D5C1C" w:rsidRPr="008D5C1C">
        <w:t>o</w:t>
      </w:r>
      <w:r w:rsidR="008D5C1C">
        <w:t>B</w:t>
      </w:r>
      <w:r w:rsidR="008D5C1C" w:rsidRPr="008D5C1C">
        <w:t xml:space="preserve">ot </w:t>
      </w:r>
      <w:r w:rsidR="008D5C1C">
        <w:t>R</w:t>
      </w:r>
      <w:r w:rsidR="008D5C1C" w:rsidRPr="008D5C1C">
        <w:t xml:space="preserve">obot </w:t>
      </w:r>
      <w:r w:rsidR="008D5C1C">
        <w:t>H</w:t>
      </w:r>
      <w:r w:rsidR="008D5C1C" w:rsidRPr="008D5C1C">
        <w:t>and-</w:t>
      </w:r>
      <w:r w:rsidR="008D5C1C">
        <w:t>E</w:t>
      </w:r>
      <w:r w:rsidR="008D5C1C" w:rsidRPr="008D5C1C">
        <w:t xml:space="preserve">ye </w:t>
      </w:r>
      <w:r w:rsidR="008D5C1C">
        <w:t>C</w:t>
      </w:r>
      <w:r w:rsidR="008D5C1C" w:rsidRPr="008D5C1C">
        <w:t>alibration project</w:t>
      </w:r>
      <w:r w:rsidR="53D1E61C">
        <w:t xml:space="preserve">. </w:t>
      </w:r>
      <w:r w:rsidR="4B44CDEE">
        <w:t xml:space="preserve"> </w:t>
      </w:r>
    </w:p>
    <w:p w14:paraId="21F1E201" w14:textId="47C39C31" w:rsidR="00922E15" w:rsidRDefault="00922E15" w:rsidP="00922E15">
      <w:pPr>
        <w:pStyle w:val="Heading1"/>
      </w:pPr>
      <w:r>
        <w:t>S</w:t>
      </w:r>
      <w:r w:rsidR="25E5F04A">
        <w:t>lide</w:t>
      </w:r>
      <w:r w:rsidR="0034589B">
        <w:t xml:space="preserve"> </w:t>
      </w:r>
      <w:r>
        <w:t>– Meet the Team</w:t>
      </w:r>
      <w:r w:rsidR="00A4382E">
        <w:t xml:space="preserve"> – </w:t>
      </w:r>
      <w:r w:rsidR="00822E7A">
        <w:t>Vince</w:t>
      </w:r>
    </w:p>
    <w:p w14:paraId="543DB911" w14:textId="49E5403B" w:rsidR="000270B0" w:rsidRDefault="000270B0" w:rsidP="000270B0">
      <w:r>
        <w:t>(</w:t>
      </w:r>
      <w:r w:rsidR="00104628">
        <w:t>10</w:t>
      </w:r>
      <w:r>
        <w:t xml:space="preserve"> Seconds)</w:t>
      </w:r>
    </w:p>
    <w:p w14:paraId="16E611A9" w14:textId="2E2E82F9" w:rsidR="1CB97CD8" w:rsidRDefault="1CB97CD8" w:rsidP="78C692F2">
      <w:r>
        <w:t xml:space="preserve">I’m </w:t>
      </w:r>
      <w:r w:rsidR="00C509FF">
        <w:t>Vince</w:t>
      </w:r>
      <w:r>
        <w:t xml:space="preserve"> and along with my </w:t>
      </w:r>
      <w:r w:rsidR="00C509FF">
        <w:t>teammates</w:t>
      </w:r>
      <w:r>
        <w:t xml:space="preserve"> Seb and Britney</w:t>
      </w:r>
      <w:r w:rsidR="00C509FF">
        <w:t>,</w:t>
      </w:r>
      <w:r>
        <w:t xml:space="preserve"> we will be walking you through our experience traversing this project.</w:t>
      </w:r>
    </w:p>
    <w:p w14:paraId="72A360C2" w14:textId="2591F711" w:rsidR="00922E15" w:rsidRDefault="00922E15" w:rsidP="00922E15">
      <w:pPr>
        <w:pStyle w:val="Heading1"/>
      </w:pPr>
      <w:r>
        <w:t>Slide – Group Project 4</w:t>
      </w:r>
      <w:r w:rsidR="00B0509A">
        <w:t xml:space="preserve"> – Seb</w:t>
      </w:r>
    </w:p>
    <w:p w14:paraId="2DD11A2A" w14:textId="3D67B48F" w:rsidR="000270B0" w:rsidRPr="000270B0" w:rsidRDefault="000270B0" w:rsidP="000270B0">
      <w:r>
        <w:t>(</w:t>
      </w:r>
      <w:r w:rsidR="00DD0CCC">
        <w:t>15</w:t>
      </w:r>
      <w:r>
        <w:t xml:space="preserve"> Seconds)</w:t>
      </w:r>
    </w:p>
    <w:p w14:paraId="1CC15275" w14:textId="7D384107" w:rsidR="14777DF6" w:rsidRDefault="14777DF6" w:rsidP="04BA791B">
      <w:r>
        <w:t xml:space="preserve">The team was assigned the </w:t>
      </w:r>
      <w:r w:rsidR="00F473FE">
        <w:t xml:space="preserve">task of </w:t>
      </w:r>
      <w:r w:rsidR="00CE01DF">
        <w:t>completing</w:t>
      </w:r>
      <w:r w:rsidR="00F473FE">
        <w:t xml:space="preserve"> </w:t>
      </w:r>
      <w:r w:rsidR="00CE01DF">
        <w:t>Group Project 4</w:t>
      </w:r>
      <w:r w:rsidR="00AC609F">
        <w:t xml:space="preserve">, </w:t>
      </w:r>
      <w:r w:rsidR="004A089D">
        <w:t>which aimed</w:t>
      </w:r>
      <w:r w:rsidR="00AC609F">
        <w:t xml:space="preserve"> </w:t>
      </w:r>
      <w:r w:rsidR="00021E78">
        <w:t xml:space="preserve">to calibrate the relative pose between </w:t>
      </w:r>
      <w:r w:rsidR="00AC609F">
        <w:t xml:space="preserve">the </w:t>
      </w:r>
      <w:r w:rsidR="00021E78">
        <w:t>camera end effector, pattern end effect</w:t>
      </w:r>
      <w:r w:rsidR="00DD0CCC">
        <w:t xml:space="preserve">or or robot base-global RGB-D sensor. </w:t>
      </w:r>
    </w:p>
    <w:p w14:paraId="4B53CF85" w14:textId="6954795C" w:rsidR="000270B0" w:rsidRDefault="00922E15" w:rsidP="000270B0">
      <w:pPr>
        <w:pStyle w:val="Heading1"/>
      </w:pPr>
      <w:r>
        <w:t>Slide – Project Brief</w:t>
      </w:r>
      <w:r w:rsidR="00B0509A">
        <w:t xml:space="preserve"> – Seb</w:t>
      </w:r>
    </w:p>
    <w:p w14:paraId="2DE71386" w14:textId="1F0420D1" w:rsidR="000270B0" w:rsidRPr="000270B0" w:rsidRDefault="000270B0" w:rsidP="000270B0">
      <w:r>
        <w:t>(</w:t>
      </w:r>
      <w:r w:rsidR="00822E7A">
        <w:t>20</w:t>
      </w:r>
      <w:r>
        <w:t xml:space="preserve"> Seconds)</w:t>
      </w:r>
    </w:p>
    <w:p w14:paraId="069FA375" w14:textId="7D76E738" w:rsidR="00922E15" w:rsidRDefault="7906AC1E" w:rsidP="00922E15">
      <w:r>
        <w:t xml:space="preserve">By completing the </w:t>
      </w:r>
      <w:r w:rsidR="4CCA26CE">
        <w:t>project</w:t>
      </w:r>
      <w:r w:rsidR="1B48AC78">
        <w:t>, the team</w:t>
      </w:r>
      <w:r w:rsidR="4CCA26CE">
        <w:t xml:space="preserve"> </w:t>
      </w:r>
      <w:r w:rsidR="002A7190">
        <w:t>aimed</w:t>
      </w:r>
      <w:r w:rsidR="4CCA26CE">
        <w:t xml:space="preserve"> to bridge the gap between perception and action by achieving precise hand-eye calibration between a mounted camera (eye) and the DoBot Magician’s end-effector (hand).</w:t>
      </w:r>
    </w:p>
    <w:p w14:paraId="56C913CE" w14:textId="2212B685" w:rsidR="000270B0" w:rsidRDefault="00922E15" w:rsidP="000270B0">
      <w:pPr>
        <w:pStyle w:val="Heading1"/>
      </w:pPr>
      <w:r>
        <w:t>Slide – Project Plan</w:t>
      </w:r>
      <w:r w:rsidR="00B0509A">
        <w:t xml:space="preserve"> – </w:t>
      </w:r>
      <w:r w:rsidR="00C445ED">
        <w:t>Seb</w:t>
      </w:r>
    </w:p>
    <w:p w14:paraId="5D916274" w14:textId="1BC02FCA" w:rsidR="000270B0" w:rsidRPr="000270B0" w:rsidRDefault="000270B0" w:rsidP="000270B0">
      <w:r>
        <w:t>(</w:t>
      </w:r>
      <w:r w:rsidR="00C84425">
        <w:t>15</w:t>
      </w:r>
      <w:r>
        <w:t xml:space="preserve"> Seconds)</w:t>
      </w:r>
    </w:p>
    <w:p w14:paraId="0C9E3371" w14:textId="4B59052D" w:rsidR="00922E15" w:rsidRDefault="00224556" w:rsidP="00922E15">
      <w:r>
        <w:t xml:space="preserve">The team crafted a detailed project plan outlining our milestones, tasks and </w:t>
      </w:r>
      <w:r w:rsidR="00C34112">
        <w:t xml:space="preserve">individual </w:t>
      </w:r>
      <w:r w:rsidR="002D038F">
        <w:t>responsibilities</w:t>
      </w:r>
      <w:r w:rsidR="00794649">
        <w:t xml:space="preserve">. </w:t>
      </w:r>
      <w:r w:rsidR="00B05509">
        <w:t xml:space="preserve">This plan </w:t>
      </w:r>
      <w:r w:rsidR="00FF3142">
        <w:t xml:space="preserve">evolved as the </w:t>
      </w:r>
      <w:r w:rsidR="00442245">
        <w:t>team's</w:t>
      </w:r>
      <w:r w:rsidR="00FF3142">
        <w:t xml:space="preserve"> understanding of the project </w:t>
      </w:r>
      <w:r w:rsidR="00442245">
        <w:t>developed</w:t>
      </w:r>
      <w:r w:rsidR="00FF3142">
        <w:t xml:space="preserve">. </w:t>
      </w:r>
    </w:p>
    <w:p w14:paraId="7CE3EABA" w14:textId="1E6934F7" w:rsidR="000270B0" w:rsidRDefault="00922E15" w:rsidP="000270B0">
      <w:pPr>
        <w:pStyle w:val="Heading1"/>
      </w:pPr>
      <w:r>
        <w:t>Slide</w:t>
      </w:r>
      <w:r w:rsidR="00347EDE">
        <w:t xml:space="preserve"> </w:t>
      </w:r>
      <w:r w:rsidR="00FD156B">
        <w:t xml:space="preserve">– </w:t>
      </w:r>
      <w:r>
        <w:t>Methodology</w:t>
      </w:r>
      <w:r w:rsidR="0D38AE61">
        <w:t xml:space="preserve"> – </w:t>
      </w:r>
      <w:r w:rsidR="00B0509A">
        <w:t>Vince</w:t>
      </w:r>
    </w:p>
    <w:p w14:paraId="3FC3B80B" w14:textId="74D6923B" w:rsidR="000270B0" w:rsidRPr="000270B0" w:rsidRDefault="000270B0" w:rsidP="000270B0">
      <w:r>
        <w:t>(</w:t>
      </w:r>
      <w:r w:rsidR="004F3E9C">
        <w:t>15</w:t>
      </w:r>
      <w:r>
        <w:t xml:space="preserve"> Seconds)</w:t>
      </w:r>
      <w:r w:rsidR="5F5B35B9">
        <w:t xml:space="preserve"> Read the slides</w:t>
      </w:r>
    </w:p>
    <w:p w14:paraId="51F32EC9" w14:textId="02EFB954" w:rsidR="00435D73" w:rsidRDefault="50D7BC3D" w:rsidP="65AFB0B1">
      <w:r>
        <w:t>Maintaining foundational elements, the team employed the following methodology outlining extensive research into calibration techniques</w:t>
      </w:r>
      <w:r w:rsidR="007F6B0F">
        <w:t xml:space="preserve"> while </w:t>
      </w:r>
      <w:r>
        <w:t>conceptualising proj</w:t>
      </w:r>
      <w:r w:rsidR="22E41091">
        <w:t xml:space="preserve">ect requirements, </w:t>
      </w:r>
      <w:r w:rsidR="000A3087">
        <w:t>simulati</w:t>
      </w:r>
      <w:r w:rsidR="00015B9C">
        <w:t xml:space="preserve">ng robot movements, </w:t>
      </w:r>
      <w:r w:rsidR="00A52818">
        <w:t>physical data collection,</w:t>
      </w:r>
      <w:r w:rsidR="002923C8">
        <w:t xml:space="preserve"> and </w:t>
      </w:r>
      <w:r w:rsidR="00A357F2">
        <w:t xml:space="preserve">calibration. </w:t>
      </w:r>
    </w:p>
    <w:p w14:paraId="316C71A4" w14:textId="6EAF3C05" w:rsidR="00922E15" w:rsidRDefault="00922E15" w:rsidP="00922E15">
      <w:pPr>
        <w:pStyle w:val="Heading1"/>
      </w:pPr>
      <w:r>
        <w:t xml:space="preserve">Slide </w:t>
      </w:r>
      <w:r w:rsidR="00B877FA">
        <w:t xml:space="preserve">– </w:t>
      </w:r>
      <w:r>
        <w:t>Experiments</w:t>
      </w:r>
      <w:r w:rsidR="00C445ED">
        <w:t xml:space="preserve"> - </w:t>
      </w:r>
      <w:r w:rsidR="63039164">
        <w:t>S</w:t>
      </w:r>
      <w:r w:rsidR="004047D3">
        <w:t>eb</w:t>
      </w:r>
    </w:p>
    <w:p w14:paraId="7654EEF7" w14:textId="0107BC43" w:rsidR="000270B0" w:rsidRPr="000270B0" w:rsidRDefault="000270B0" w:rsidP="000270B0">
      <w:r>
        <w:t>(</w:t>
      </w:r>
      <w:r w:rsidR="00132A5E">
        <w:t>20</w:t>
      </w:r>
      <w:r>
        <w:t xml:space="preserve"> Seconds)</w:t>
      </w:r>
    </w:p>
    <w:p w14:paraId="4D7B0D54" w14:textId="018E8EAD" w:rsidR="6641904F" w:rsidRDefault="6641904F" w:rsidP="0929FEDE">
      <w:pPr>
        <w:rPr>
          <w:rFonts w:eastAsiaTheme="minorEastAsia"/>
          <w:szCs w:val="22"/>
        </w:rPr>
      </w:pPr>
      <w:r w:rsidRPr="104051B1">
        <w:rPr>
          <w:rFonts w:eastAsiaTheme="minorEastAsia"/>
          <w:szCs w:val="22"/>
        </w:rPr>
        <w:t xml:space="preserve">Before working with the physical robot, the team conducted simulated work </w:t>
      </w:r>
      <w:r w:rsidR="004047D3">
        <w:rPr>
          <w:rFonts w:ascii="Calibri Light" w:eastAsia="Calibri Light" w:hAnsi="Calibri Light" w:cs="Calibri Light"/>
          <w:sz w:val="24"/>
          <w:szCs w:val="24"/>
        </w:rPr>
        <w:t>utilising</w:t>
      </w:r>
      <w:r w:rsidRPr="104051B1">
        <w:rPr>
          <w:rFonts w:eastAsiaTheme="minorEastAsia"/>
          <w:szCs w:val="22"/>
        </w:rPr>
        <w:t xml:space="preserve"> MATLAB and elements of the Peter Corke Robotics Toolbox. This simulation phase aimed to comprehend the DoBot Magician’s work environment and identify valuable poses crucial for calibration.</w:t>
      </w:r>
    </w:p>
    <w:p w14:paraId="44FEA816" w14:textId="205A6C88" w:rsidR="00FA57B8" w:rsidRDefault="00FA57B8" w:rsidP="00FA57B8">
      <w:pPr>
        <w:pStyle w:val="Heading1"/>
      </w:pPr>
      <w:r>
        <w:t xml:space="preserve">Slide – Physical Hand-Eye Data Collection – Vince </w:t>
      </w:r>
    </w:p>
    <w:p w14:paraId="31532EFA" w14:textId="645CCDDC" w:rsidR="00FA57B8" w:rsidRPr="000270B0" w:rsidRDefault="00FA57B8" w:rsidP="00FA57B8">
      <w:r>
        <w:t>(</w:t>
      </w:r>
      <w:r w:rsidR="00972E7B">
        <w:t>10</w:t>
      </w:r>
      <w:r>
        <w:t xml:space="preserve"> Seconds)</w:t>
      </w:r>
    </w:p>
    <w:p w14:paraId="4F5DFC40" w14:textId="2EBB3B31" w:rsidR="00FA57B8" w:rsidRDefault="3E77C55C" w:rsidP="00922E15">
      <w:r>
        <w:t>We then</w:t>
      </w:r>
      <w:r w:rsidR="00E2548B">
        <w:t xml:space="preserve"> performed data collection with the physical DoBot robot and a strategically mounted camera that observed the </w:t>
      </w:r>
      <w:r w:rsidR="008A291F">
        <w:t>pos</w:t>
      </w:r>
      <w:r w:rsidR="003B28D2">
        <w:t xml:space="preserve">itioning of the checkerboard pattern. </w:t>
      </w:r>
    </w:p>
    <w:p w14:paraId="0761D706" w14:textId="6CDDB40A" w:rsidR="00922E15" w:rsidRDefault="00922E15" w:rsidP="00922E15">
      <w:pPr>
        <w:pStyle w:val="Heading1"/>
      </w:pPr>
      <w:r>
        <w:t xml:space="preserve">Slide </w:t>
      </w:r>
      <w:r w:rsidR="00B877FA">
        <w:t xml:space="preserve">– </w:t>
      </w:r>
      <w:r>
        <w:t>Calibration</w:t>
      </w:r>
      <w:r w:rsidR="001C6349">
        <w:t xml:space="preserve"> – Britney </w:t>
      </w:r>
    </w:p>
    <w:p w14:paraId="352F4FC0" w14:textId="24D53358" w:rsidR="000270B0" w:rsidRPr="000270B0" w:rsidRDefault="000270B0" w:rsidP="000270B0">
      <w:r>
        <w:t>(</w:t>
      </w:r>
      <w:r w:rsidR="00D542EC">
        <w:t>15</w:t>
      </w:r>
      <w:r>
        <w:t xml:space="preserve"> Seconds)</w:t>
      </w:r>
    </w:p>
    <w:p w14:paraId="041DC433" w14:textId="46902902" w:rsidR="00922E15" w:rsidRDefault="008653E0" w:rsidP="00922E15">
      <w:r>
        <w:t xml:space="preserve">The calibration results were achieved closely following </w:t>
      </w:r>
      <w:r w:rsidR="00AE1842">
        <w:t xml:space="preserve">the resources </w:t>
      </w:r>
      <w:r w:rsidR="00A801DD">
        <w:t xml:space="preserve">and steps </w:t>
      </w:r>
      <w:r w:rsidR="00AE1842">
        <w:t xml:space="preserve">provided </w:t>
      </w:r>
      <w:r w:rsidR="00703D02">
        <w:t>in Canvas</w:t>
      </w:r>
      <w:r w:rsidR="004102A1">
        <w:t xml:space="preserve">. </w:t>
      </w:r>
      <w:r w:rsidR="009C6E0B">
        <w:t>Such steps involved converting the image file extension to .jpg file types, extracting the grid corners of the checkerboard pattern in the images</w:t>
      </w:r>
      <w:r w:rsidR="00F94362">
        <w:t xml:space="preserve"> and calibrating the camera.</w:t>
      </w:r>
    </w:p>
    <w:p w14:paraId="4BCE5DC2" w14:textId="17A27F55" w:rsidR="00922E15" w:rsidRDefault="00922E15" w:rsidP="00922E15">
      <w:pPr>
        <w:pStyle w:val="Heading1"/>
      </w:pPr>
      <w:r>
        <w:t>Slide</w:t>
      </w:r>
      <w:r w:rsidR="00347EDE">
        <w:t xml:space="preserve"> </w:t>
      </w:r>
      <w:r>
        <w:t>– Conclusions and Recommendations</w:t>
      </w:r>
      <w:r w:rsidR="008653E0">
        <w:t xml:space="preserve"> – Britney</w:t>
      </w:r>
    </w:p>
    <w:p w14:paraId="6DD39C2E" w14:textId="03D33475" w:rsidR="00922E15" w:rsidRDefault="000270B0" w:rsidP="00922E15">
      <w:r>
        <w:t>(</w:t>
      </w:r>
      <w:r w:rsidR="00AC2635">
        <w:t>3</w:t>
      </w:r>
      <w:r w:rsidR="00747D2B">
        <w:t>0</w:t>
      </w:r>
      <w:r>
        <w:t xml:space="preserve"> Seconds)</w:t>
      </w:r>
      <w:r w:rsidR="416D31B6">
        <w:t xml:space="preserve"> </w:t>
      </w:r>
    </w:p>
    <w:p w14:paraId="6C2B3C9F" w14:textId="4A983E5D" w:rsidR="00E87113" w:rsidRDefault="00E87113" w:rsidP="00156674">
      <w:r>
        <w:t xml:space="preserve">To conclude, </w:t>
      </w:r>
      <w:r w:rsidR="000E0782">
        <w:t>this project aimed</w:t>
      </w:r>
      <w:r w:rsidR="00BB443E">
        <w:t xml:space="preserve"> to </w:t>
      </w:r>
      <w:r w:rsidR="002F15DE">
        <w:t xml:space="preserve">calibrate the relative pose between the camera end effector, pattern end effector or robot base-global RGB-D sensor as provided by the task. </w:t>
      </w:r>
      <w:r w:rsidR="00390AC9">
        <w:t xml:space="preserve">The project team </w:t>
      </w:r>
      <w:r w:rsidR="00901E9C">
        <w:t xml:space="preserve">achieved </w:t>
      </w:r>
      <w:r w:rsidR="009D18CD">
        <w:t>success in this task</w:t>
      </w:r>
      <w:r w:rsidR="0018065B">
        <w:t xml:space="preserve"> by completing </w:t>
      </w:r>
      <w:r w:rsidR="00AC2795">
        <w:t xml:space="preserve">a dedicated project in </w:t>
      </w:r>
      <w:r w:rsidR="00D32B04">
        <w:t>DoBot Robot Hand-Eye Calibration</w:t>
      </w:r>
      <w:r w:rsidR="0008512E">
        <w:t xml:space="preserve">. </w:t>
      </w:r>
      <w:r w:rsidR="00B70830">
        <w:t xml:space="preserve">We achieved </w:t>
      </w:r>
      <w:r w:rsidR="003B4BAE">
        <w:t xml:space="preserve">research </w:t>
      </w:r>
      <w:r w:rsidR="002D422F">
        <w:t>endeavours</w:t>
      </w:r>
      <w:r w:rsidR="003B4BAE">
        <w:t>, simulations, data collection and calibration to obtain results.</w:t>
      </w:r>
    </w:p>
    <w:p w14:paraId="1BD7A5A2" w14:textId="25A55E96" w:rsidR="003B4BAE" w:rsidRPr="00922E15" w:rsidRDefault="008969AF" w:rsidP="00156674">
      <w:r>
        <w:t>In future</w:t>
      </w:r>
      <w:r w:rsidR="00E126E2">
        <w:t xml:space="preserve"> works, this project could be improved by </w:t>
      </w:r>
      <w:r w:rsidR="00106F01">
        <w:t xml:space="preserve">including code that </w:t>
      </w:r>
      <w:r w:rsidR="000153C3">
        <w:t>automates</w:t>
      </w:r>
      <w:r w:rsidR="00106F01">
        <w:t xml:space="preserve"> </w:t>
      </w:r>
      <w:r w:rsidR="000153C3">
        <w:t>the</w:t>
      </w:r>
      <w:r w:rsidR="00EE1F4B">
        <w:t xml:space="preserve"> </w:t>
      </w:r>
      <w:r w:rsidR="003E2000">
        <w:t xml:space="preserve">pattern </w:t>
      </w:r>
      <w:r w:rsidR="007B2B0E">
        <w:t>corner</w:t>
      </w:r>
      <w:r w:rsidR="00F05862">
        <w:t xml:space="preserve"> </w:t>
      </w:r>
      <w:r w:rsidR="003E2000">
        <w:t xml:space="preserve">extrapolation </w:t>
      </w:r>
      <w:r w:rsidR="000153C3">
        <w:t>process.</w:t>
      </w:r>
      <w:r w:rsidR="00F23C06">
        <w:t xml:space="preserve"> </w:t>
      </w:r>
      <w:r w:rsidR="00E624CC" w:rsidRPr="00E624CC">
        <w:t xml:space="preserve">Including this process will decrease the requirement </w:t>
      </w:r>
      <w:r w:rsidR="003E4549">
        <w:t>for</w:t>
      </w:r>
      <w:r w:rsidR="00E624CC" w:rsidRPr="00E624CC">
        <w:t xml:space="preserve"> user input and minimize the overall calibration time.</w:t>
      </w:r>
    </w:p>
    <w:sectPr w:rsidR="003B4BAE" w:rsidRPr="00922E15" w:rsidSect="00091A99">
      <w:headerReference w:type="default" r:id="rId9"/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A27880" w14:textId="77777777" w:rsidR="00A5679F" w:rsidRPr="008A4F8C" w:rsidRDefault="00A5679F" w:rsidP="00C74D9F">
      <w:pPr>
        <w:spacing w:after="0" w:line="240" w:lineRule="auto"/>
      </w:pPr>
      <w:r w:rsidRPr="008A4F8C">
        <w:separator/>
      </w:r>
    </w:p>
  </w:endnote>
  <w:endnote w:type="continuationSeparator" w:id="0">
    <w:p w14:paraId="5E808710" w14:textId="77777777" w:rsidR="00A5679F" w:rsidRPr="008A4F8C" w:rsidRDefault="00A5679F" w:rsidP="00C74D9F">
      <w:pPr>
        <w:spacing w:after="0" w:line="240" w:lineRule="auto"/>
      </w:pPr>
      <w:r w:rsidRPr="008A4F8C">
        <w:continuationSeparator/>
      </w:r>
    </w:p>
  </w:endnote>
  <w:endnote w:type="continuationNotice" w:id="1">
    <w:p w14:paraId="0242BE7B" w14:textId="77777777" w:rsidR="00A5679F" w:rsidRDefault="00A567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CCE36E" w14:textId="77777777" w:rsidR="00A5679F" w:rsidRPr="008A4F8C" w:rsidRDefault="00A5679F" w:rsidP="00C74D9F">
      <w:pPr>
        <w:spacing w:after="0" w:line="240" w:lineRule="auto"/>
      </w:pPr>
      <w:r w:rsidRPr="008A4F8C">
        <w:separator/>
      </w:r>
    </w:p>
  </w:footnote>
  <w:footnote w:type="continuationSeparator" w:id="0">
    <w:p w14:paraId="534BC426" w14:textId="77777777" w:rsidR="00A5679F" w:rsidRPr="008A4F8C" w:rsidRDefault="00A5679F" w:rsidP="00C74D9F">
      <w:pPr>
        <w:spacing w:after="0" w:line="240" w:lineRule="auto"/>
      </w:pPr>
      <w:r w:rsidRPr="008A4F8C">
        <w:continuationSeparator/>
      </w:r>
    </w:p>
  </w:footnote>
  <w:footnote w:type="continuationNotice" w:id="1">
    <w:p w14:paraId="4330B490" w14:textId="77777777" w:rsidR="00A5679F" w:rsidRDefault="00A567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D71C8F" w14:textId="0C1784F8" w:rsidR="006436FB" w:rsidRPr="008A4F8C" w:rsidRDefault="006436FB" w:rsidP="006436FB">
    <w:pPr>
      <w:pStyle w:val="Header"/>
    </w:pPr>
    <w:r w:rsidRPr="008A4F8C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8C0472D" wp14:editId="3D91F949">
              <wp:simplePos x="0" y="0"/>
              <wp:positionH relativeFrom="column">
                <wp:posOffset>3241570</wp:posOffset>
              </wp:positionH>
              <wp:positionV relativeFrom="paragraph">
                <wp:posOffset>22788</wp:posOffset>
              </wp:positionV>
              <wp:extent cx="2773385" cy="372110"/>
              <wp:effectExtent l="0" t="0" r="0" b="889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3385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D431C" w14:textId="7F0CAF7E" w:rsidR="006436FB" w:rsidRPr="008A4F8C" w:rsidRDefault="008D0FAD" w:rsidP="006436FB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D0FAD">
                            <w:rPr>
                              <w:sz w:val="18"/>
                              <w:szCs w:val="18"/>
                            </w:rPr>
                            <w:t>41014 Sensors and Control for Mechatronic System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C0472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55.25pt;margin-top:1.8pt;width:218.4pt;height:29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" filled="f" stroked="f">
              <v:textbox>
                <w:txbxContent>
                  <w:p w14:paraId="1A1D431C" w14:textId="7F0CAF7E" w:rsidR="006436FB" w:rsidRPr="008A4F8C" w:rsidRDefault="008D0FAD" w:rsidP="006436FB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8D0FAD">
                      <w:rPr>
                        <w:sz w:val="18"/>
                        <w:szCs w:val="18"/>
                      </w:rPr>
                      <w:t>41014 Sensors and Control for Mechatronic Systems</w:t>
                    </w:r>
                  </w:p>
                </w:txbxContent>
              </v:textbox>
            </v:shape>
          </w:pict>
        </mc:Fallback>
      </mc:AlternateContent>
    </w:r>
    <w:r w:rsidRPr="008A4F8C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96F4614" wp14:editId="1F95A411">
              <wp:simplePos x="0" y="0"/>
              <wp:positionH relativeFrom="column">
                <wp:posOffset>-21589</wp:posOffset>
              </wp:positionH>
              <wp:positionV relativeFrom="paragraph">
                <wp:posOffset>152400</wp:posOffset>
              </wp:positionV>
              <wp:extent cx="1758950" cy="0"/>
              <wp:effectExtent l="0" t="19050" r="50800" b="38100"/>
              <wp:wrapNone/>
              <wp:docPr id="3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58950" cy="0"/>
                      </a:xfrm>
                      <a:prstGeom prst="straightConnector1">
                        <a:avLst/>
                      </a:prstGeom>
                      <a:noFill/>
                      <a:ln w="635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shapetype w14:anchorId="59C7BD5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-1.7pt;margin-top:12pt;width:138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" strokecolor="gray [1629]" strokeweight="5pt">
              <v:stroke dashstyle="1 1"/>
            </v:shape>
          </w:pict>
        </mc:Fallback>
      </mc:AlternateContent>
    </w:r>
  </w:p>
  <w:p w14:paraId="2991D1A0" w14:textId="77777777" w:rsidR="006436FB" w:rsidRPr="008A4F8C" w:rsidRDefault="00643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6A"/>
    <w:multiLevelType w:val="hybridMultilevel"/>
    <w:tmpl w:val="E5884344"/>
    <w:lvl w:ilvl="0" w:tplc="163A13D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55E7C"/>
    <w:multiLevelType w:val="hybridMultilevel"/>
    <w:tmpl w:val="85E087AC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AE2DAC"/>
    <w:multiLevelType w:val="hybridMultilevel"/>
    <w:tmpl w:val="F79CA208"/>
    <w:lvl w:ilvl="0" w:tplc="0C090011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1" w:hanging="360"/>
      </w:pPr>
    </w:lvl>
    <w:lvl w:ilvl="2" w:tplc="0C09001B" w:tentative="1">
      <w:start w:val="1"/>
      <w:numFmt w:val="lowerRoman"/>
      <w:lvlText w:val="%3."/>
      <w:lvlJc w:val="right"/>
      <w:pPr>
        <w:ind w:left="1941" w:hanging="180"/>
      </w:pPr>
    </w:lvl>
    <w:lvl w:ilvl="3" w:tplc="0C09000F" w:tentative="1">
      <w:start w:val="1"/>
      <w:numFmt w:val="decimal"/>
      <w:lvlText w:val="%4."/>
      <w:lvlJc w:val="left"/>
      <w:pPr>
        <w:ind w:left="2661" w:hanging="360"/>
      </w:pPr>
    </w:lvl>
    <w:lvl w:ilvl="4" w:tplc="0C090019" w:tentative="1">
      <w:start w:val="1"/>
      <w:numFmt w:val="lowerLetter"/>
      <w:lvlText w:val="%5."/>
      <w:lvlJc w:val="left"/>
      <w:pPr>
        <w:ind w:left="3381" w:hanging="360"/>
      </w:pPr>
    </w:lvl>
    <w:lvl w:ilvl="5" w:tplc="0C09001B" w:tentative="1">
      <w:start w:val="1"/>
      <w:numFmt w:val="lowerRoman"/>
      <w:lvlText w:val="%6."/>
      <w:lvlJc w:val="right"/>
      <w:pPr>
        <w:ind w:left="4101" w:hanging="180"/>
      </w:pPr>
    </w:lvl>
    <w:lvl w:ilvl="6" w:tplc="0C09000F" w:tentative="1">
      <w:start w:val="1"/>
      <w:numFmt w:val="decimal"/>
      <w:lvlText w:val="%7."/>
      <w:lvlJc w:val="left"/>
      <w:pPr>
        <w:ind w:left="4821" w:hanging="360"/>
      </w:pPr>
    </w:lvl>
    <w:lvl w:ilvl="7" w:tplc="0C090019" w:tentative="1">
      <w:start w:val="1"/>
      <w:numFmt w:val="lowerLetter"/>
      <w:lvlText w:val="%8."/>
      <w:lvlJc w:val="left"/>
      <w:pPr>
        <w:ind w:left="5541" w:hanging="360"/>
      </w:pPr>
    </w:lvl>
    <w:lvl w:ilvl="8" w:tplc="0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144C58E4"/>
    <w:multiLevelType w:val="hybridMultilevel"/>
    <w:tmpl w:val="078865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E5A53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B854F9"/>
    <w:multiLevelType w:val="hybridMultilevel"/>
    <w:tmpl w:val="132AA1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00F3C"/>
    <w:multiLevelType w:val="hybridMultilevel"/>
    <w:tmpl w:val="F1AC1D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948BF"/>
    <w:multiLevelType w:val="hybridMultilevel"/>
    <w:tmpl w:val="235CFC78"/>
    <w:lvl w:ilvl="0" w:tplc="1BD4D65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332BB1C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0EEB2F6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DA4C1FA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EF679B0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9600C7E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01A4B16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FEE1678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6588AE2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6275A5E"/>
    <w:multiLevelType w:val="hybridMultilevel"/>
    <w:tmpl w:val="9372138A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654BCE"/>
    <w:multiLevelType w:val="hybridMultilevel"/>
    <w:tmpl w:val="DEAAC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7185A"/>
    <w:multiLevelType w:val="hybridMultilevel"/>
    <w:tmpl w:val="C68205F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9B1F82"/>
    <w:multiLevelType w:val="hybridMultilevel"/>
    <w:tmpl w:val="CDF014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72803"/>
    <w:multiLevelType w:val="hybridMultilevel"/>
    <w:tmpl w:val="226A8D6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732F76"/>
    <w:multiLevelType w:val="hybridMultilevel"/>
    <w:tmpl w:val="B09CEE2E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6365524"/>
    <w:multiLevelType w:val="hybridMultilevel"/>
    <w:tmpl w:val="F87C54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552C7B"/>
    <w:multiLevelType w:val="hybridMultilevel"/>
    <w:tmpl w:val="FF2277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65405D"/>
    <w:multiLevelType w:val="hybridMultilevel"/>
    <w:tmpl w:val="FD684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F0609"/>
    <w:multiLevelType w:val="hybridMultilevel"/>
    <w:tmpl w:val="D14866BC"/>
    <w:lvl w:ilvl="0" w:tplc="0C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34B97"/>
    <w:multiLevelType w:val="hybridMultilevel"/>
    <w:tmpl w:val="6A524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B690E"/>
    <w:multiLevelType w:val="hybridMultilevel"/>
    <w:tmpl w:val="2F7E63E8"/>
    <w:lvl w:ilvl="0" w:tplc="683AD2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1C4E9F"/>
    <w:multiLevelType w:val="hybridMultilevel"/>
    <w:tmpl w:val="E7CAE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548C2"/>
    <w:multiLevelType w:val="hybridMultilevel"/>
    <w:tmpl w:val="BCD253D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7374B7"/>
    <w:multiLevelType w:val="hybridMultilevel"/>
    <w:tmpl w:val="C05059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796EC9"/>
    <w:multiLevelType w:val="hybridMultilevel"/>
    <w:tmpl w:val="B606A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0271C7"/>
    <w:multiLevelType w:val="hybridMultilevel"/>
    <w:tmpl w:val="40901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C632F"/>
    <w:multiLevelType w:val="hybridMultilevel"/>
    <w:tmpl w:val="98E408A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E7D1E"/>
    <w:multiLevelType w:val="hybridMultilevel"/>
    <w:tmpl w:val="64686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0E0286"/>
    <w:multiLevelType w:val="hybridMultilevel"/>
    <w:tmpl w:val="AFB41D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4B540B"/>
    <w:multiLevelType w:val="hybridMultilevel"/>
    <w:tmpl w:val="06D67D2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9" w15:restartNumberingAfterBreak="0">
    <w:nsid w:val="7A7065E0"/>
    <w:multiLevelType w:val="hybridMultilevel"/>
    <w:tmpl w:val="CF9070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AED247C"/>
    <w:multiLevelType w:val="hybridMultilevel"/>
    <w:tmpl w:val="49186E0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7347F9"/>
    <w:multiLevelType w:val="hybridMultilevel"/>
    <w:tmpl w:val="9BF2F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F0863"/>
    <w:multiLevelType w:val="hybridMultilevel"/>
    <w:tmpl w:val="BFFCD2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35468"/>
    <w:multiLevelType w:val="hybridMultilevel"/>
    <w:tmpl w:val="AD4273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9181261">
    <w:abstractNumId w:val="11"/>
  </w:num>
  <w:num w:numId="2" w16cid:durableId="1562640643">
    <w:abstractNumId w:val="32"/>
  </w:num>
  <w:num w:numId="3" w16cid:durableId="1711685539">
    <w:abstractNumId w:val="0"/>
  </w:num>
  <w:num w:numId="4" w16cid:durableId="883831547">
    <w:abstractNumId w:val="4"/>
  </w:num>
  <w:num w:numId="5" w16cid:durableId="1111242541">
    <w:abstractNumId w:val="31"/>
  </w:num>
  <w:num w:numId="6" w16cid:durableId="1625966905">
    <w:abstractNumId w:val="14"/>
  </w:num>
  <w:num w:numId="7" w16cid:durableId="1605457654">
    <w:abstractNumId w:val="26"/>
  </w:num>
  <w:num w:numId="8" w16cid:durableId="1937667983">
    <w:abstractNumId w:val="28"/>
  </w:num>
  <w:num w:numId="9" w16cid:durableId="1312104385">
    <w:abstractNumId w:val="18"/>
  </w:num>
  <w:num w:numId="10" w16cid:durableId="1178616285">
    <w:abstractNumId w:val="33"/>
  </w:num>
  <w:num w:numId="11" w16cid:durableId="227346214">
    <w:abstractNumId w:val="23"/>
  </w:num>
  <w:num w:numId="12" w16cid:durableId="21590139">
    <w:abstractNumId w:val="20"/>
  </w:num>
  <w:num w:numId="13" w16cid:durableId="638845971">
    <w:abstractNumId w:val="15"/>
  </w:num>
  <w:num w:numId="14" w16cid:durableId="1282417699">
    <w:abstractNumId w:val="5"/>
  </w:num>
  <w:num w:numId="15" w16cid:durableId="1449008508">
    <w:abstractNumId w:val="22"/>
  </w:num>
  <w:num w:numId="16" w16cid:durableId="2044284138">
    <w:abstractNumId w:val="24"/>
  </w:num>
  <w:num w:numId="17" w16cid:durableId="974868950">
    <w:abstractNumId w:val="16"/>
  </w:num>
  <w:num w:numId="18" w16cid:durableId="1787503797">
    <w:abstractNumId w:val="29"/>
  </w:num>
  <w:num w:numId="19" w16cid:durableId="1484619360">
    <w:abstractNumId w:val="6"/>
  </w:num>
  <w:num w:numId="20" w16cid:durableId="1293750191">
    <w:abstractNumId w:val="27"/>
  </w:num>
  <w:num w:numId="21" w16cid:durableId="1842040507">
    <w:abstractNumId w:val="12"/>
  </w:num>
  <w:num w:numId="22" w16cid:durableId="634987508">
    <w:abstractNumId w:val="30"/>
  </w:num>
  <w:num w:numId="23" w16cid:durableId="2092191695">
    <w:abstractNumId w:val="25"/>
  </w:num>
  <w:num w:numId="24" w16cid:durableId="1075780528">
    <w:abstractNumId w:val="17"/>
  </w:num>
  <w:num w:numId="25" w16cid:durableId="2054578057">
    <w:abstractNumId w:val="1"/>
  </w:num>
  <w:num w:numId="26" w16cid:durableId="1254970629">
    <w:abstractNumId w:val="13"/>
  </w:num>
  <w:num w:numId="27" w16cid:durableId="1588148403">
    <w:abstractNumId w:val="10"/>
  </w:num>
  <w:num w:numId="28" w16cid:durableId="1165241663">
    <w:abstractNumId w:val="2"/>
  </w:num>
  <w:num w:numId="29" w16cid:durableId="577058855">
    <w:abstractNumId w:val="21"/>
  </w:num>
  <w:num w:numId="30" w16cid:durableId="22757168">
    <w:abstractNumId w:val="8"/>
  </w:num>
  <w:num w:numId="31" w16cid:durableId="704058166">
    <w:abstractNumId w:val="9"/>
  </w:num>
  <w:num w:numId="32" w16cid:durableId="2140148004">
    <w:abstractNumId w:val="7"/>
  </w:num>
  <w:num w:numId="33" w16cid:durableId="1548107793">
    <w:abstractNumId w:val="3"/>
  </w:num>
  <w:num w:numId="34" w16cid:durableId="160858586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UyNjMwN7A0srBQ0lEKTi0uzszPAykwMq0FACFuwXMtAAAA"/>
  </w:docVars>
  <w:rsids>
    <w:rsidRoot w:val="00DD1728"/>
    <w:rsid w:val="00001E39"/>
    <w:rsid w:val="00002319"/>
    <w:rsid w:val="00003365"/>
    <w:rsid w:val="00006384"/>
    <w:rsid w:val="00006E5E"/>
    <w:rsid w:val="0001121A"/>
    <w:rsid w:val="00011C29"/>
    <w:rsid w:val="000121C9"/>
    <w:rsid w:val="00012452"/>
    <w:rsid w:val="00013AB3"/>
    <w:rsid w:val="00013B7F"/>
    <w:rsid w:val="000153C3"/>
    <w:rsid w:val="00015B9C"/>
    <w:rsid w:val="00017691"/>
    <w:rsid w:val="00017FA7"/>
    <w:rsid w:val="00021E78"/>
    <w:rsid w:val="00022D9C"/>
    <w:rsid w:val="00026823"/>
    <w:rsid w:val="000270B0"/>
    <w:rsid w:val="00027392"/>
    <w:rsid w:val="00033A71"/>
    <w:rsid w:val="00035870"/>
    <w:rsid w:val="00045689"/>
    <w:rsid w:val="000469E7"/>
    <w:rsid w:val="00046BC5"/>
    <w:rsid w:val="00046CC8"/>
    <w:rsid w:val="0005697A"/>
    <w:rsid w:val="00065170"/>
    <w:rsid w:val="0006691A"/>
    <w:rsid w:val="0007285D"/>
    <w:rsid w:val="00075396"/>
    <w:rsid w:val="000771E3"/>
    <w:rsid w:val="00080A61"/>
    <w:rsid w:val="00083062"/>
    <w:rsid w:val="00084419"/>
    <w:rsid w:val="0008512E"/>
    <w:rsid w:val="00091A99"/>
    <w:rsid w:val="000A3087"/>
    <w:rsid w:val="000A54C3"/>
    <w:rsid w:val="000A605A"/>
    <w:rsid w:val="000A6CF5"/>
    <w:rsid w:val="000B0D33"/>
    <w:rsid w:val="000B21C3"/>
    <w:rsid w:val="000B311B"/>
    <w:rsid w:val="000B3606"/>
    <w:rsid w:val="000B6CB6"/>
    <w:rsid w:val="000C18D1"/>
    <w:rsid w:val="000C1AD6"/>
    <w:rsid w:val="000C2315"/>
    <w:rsid w:val="000C3004"/>
    <w:rsid w:val="000C45B5"/>
    <w:rsid w:val="000C7F1A"/>
    <w:rsid w:val="000D1A0B"/>
    <w:rsid w:val="000D23A3"/>
    <w:rsid w:val="000D3A60"/>
    <w:rsid w:val="000D768D"/>
    <w:rsid w:val="000E0720"/>
    <w:rsid w:val="000E0782"/>
    <w:rsid w:val="000E242B"/>
    <w:rsid w:val="000E3FC3"/>
    <w:rsid w:val="000E6531"/>
    <w:rsid w:val="000E7C77"/>
    <w:rsid w:val="000F259F"/>
    <w:rsid w:val="000F3A13"/>
    <w:rsid w:val="000F7E35"/>
    <w:rsid w:val="00101594"/>
    <w:rsid w:val="00101A00"/>
    <w:rsid w:val="00102DB8"/>
    <w:rsid w:val="00104628"/>
    <w:rsid w:val="00105993"/>
    <w:rsid w:val="00106F01"/>
    <w:rsid w:val="001113F4"/>
    <w:rsid w:val="00112258"/>
    <w:rsid w:val="00113048"/>
    <w:rsid w:val="001151BA"/>
    <w:rsid w:val="00116FD9"/>
    <w:rsid w:val="001223A8"/>
    <w:rsid w:val="00122E6E"/>
    <w:rsid w:val="00123317"/>
    <w:rsid w:val="00125FE3"/>
    <w:rsid w:val="00126BF2"/>
    <w:rsid w:val="00130D69"/>
    <w:rsid w:val="001313C2"/>
    <w:rsid w:val="00132A5E"/>
    <w:rsid w:val="001363D2"/>
    <w:rsid w:val="00137832"/>
    <w:rsid w:val="0014053A"/>
    <w:rsid w:val="001425EF"/>
    <w:rsid w:val="00144488"/>
    <w:rsid w:val="00144A89"/>
    <w:rsid w:val="0014525F"/>
    <w:rsid w:val="00146B1C"/>
    <w:rsid w:val="00153952"/>
    <w:rsid w:val="00156674"/>
    <w:rsid w:val="00161A1F"/>
    <w:rsid w:val="00162B73"/>
    <w:rsid w:val="00164317"/>
    <w:rsid w:val="00164966"/>
    <w:rsid w:val="00165687"/>
    <w:rsid w:val="001674DB"/>
    <w:rsid w:val="0017312E"/>
    <w:rsid w:val="0017715F"/>
    <w:rsid w:val="001776DC"/>
    <w:rsid w:val="0018065B"/>
    <w:rsid w:val="0018376A"/>
    <w:rsid w:val="0018432C"/>
    <w:rsid w:val="001847A3"/>
    <w:rsid w:val="00184A7B"/>
    <w:rsid w:val="00187099"/>
    <w:rsid w:val="001879C6"/>
    <w:rsid w:val="001958DC"/>
    <w:rsid w:val="001A0A93"/>
    <w:rsid w:val="001A3315"/>
    <w:rsid w:val="001B343E"/>
    <w:rsid w:val="001B4165"/>
    <w:rsid w:val="001B59E3"/>
    <w:rsid w:val="001B63E5"/>
    <w:rsid w:val="001C6349"/>
    <w:rsid w:val="001D32D8"/>
    <w:rsid w:val="001D3DF6"/>
    <w:rsid w:val="001D3FD9"/>
    <w:rsid w:val="001D6EF2"/>
    <w:rsid w:val="001E08DC"/>
    <w:rsid w:val="001E1B5E"/>
    <w:rsid w:val="001E6EDD"/>
    <w:rsid w:val="001E7BE2"/>
    <w:rsid w:val="001F1779"/>
    <w:rsid w:val="001F79C0"/>
    <w:rsid w:val="00200942"/>
    <w:rsid w:val="002015A5"/>
    <w:rsid w:val="00203618"/>
    <w:rsid w:val="00207618"/>
    <w:rsid w:val="00210F9A"/>
    <w:rsid w:val="0021284F"/>
    <w:rsid w:val="00212C0D"/>
    <w:rsid w:val="0021394E"/>
    <w:rsid w:val="0021795C"/>
    <w:rsid w:val="0022001B"/>
    <w:rsid w:val="0022290E"/>
    <w:rsid w:val="0022438D"/>
    <w:rsid w:val="00224556"/>
    <w:rsid w:val="0022633B"/>
    <w:rsid w:val="00227031"/>
    <w:rsid w:val="00230E2E"/>
    <w:rsid w:val="002319F3"/>
    <w:rsid w:val="00231A07"/>
    <w:rsid w:val="0023415D"/>
    <w:rsid w:val="00235DAC"/>
    <w:rsid w:val="00237971"/>
    <w:rsid w:val="0024053A"/>
    <w:rsid w:val="0024077F"/>
    <w:rsid w:val="002428EC"/>
    <w:rsid w:val="00243A8B"/>
    <w:rsid w:val="00244450"/>
    <w:rsid w:val="00246BDE"/>
    <w:rsid w:val="002500B8"/>
    <w:rsid w:val="00251EC9"/>
    <w:rsid w:val="00254078"/>
    <w:rsid w:val="00256645"/>
    <w:rsid w:val="002568EA"/>
    <w:rsid w:val="00256C29"/>
    <w:rsid w:val="00261572"/>
    <w:rsid w:val="0026352C"/>
    <w:rsid w:val="00265FC9"/>
    <w:rsid w:val="00270904"/>
    <w:rsid w:val="0027125F"/>
    <w:rsid w:val="0027417F"/>
    <w:rsid w:val="00275751"/>
    <w:rsid w:val="002812B8"/>
    <w:rsid w:val="002923C8"/>
    <w:rsid w:val="00293F69"/>
    <w:rsid w:val="00294075"/>
    <w:rsid w:val="002951BF"/>
    <w:rsid w:val="00296AA5"/>
    <w:rsid w:val="002A0682"/>
    <w:rsid w:val="002A14BD"/>
    <w:rsid w:val="002A4F2B"/>
    <w:rsid w:val="002A532D"/>
    <w:rsid w:val="002A5732"/>
    <w:rsid w:val="002A7190"/>
    <w:rsid w:val="002A71FB"/>
    <w:rsid w:val="002A7769"/>
    <w:rsid w:val="002B04E2"/>
    <w:rsid w:val="002B5558"/>
    <w:rsid w:val="002B5AAA"/>
    <w:rsid w:val="002B6EA3"/>
    <w:rsid w:val="002C05B9"/>
    <w:rsid w:val="002C0C21"/>
    <w:rsid w:val="002C27E2"/>
    <w:rsid w:val="002C4E62"/>
    <w:rsid w:val="002D038F"/>
    <w:rsid w:val="002D422F"/>
    <w:rsid w:val="002D54F7"/>
    <w:rsid w:val="002D5F0D"/>
    <w:rsid w:val="002E0D09"/>
    <w:rsid w:val="002E122E"/>
    <w:rsid w:val="002E23CD"/>
    <w:rsid w:val="002E5970"/>
    <w:rsid w:val="002F098D"/>
    <w:rsid w:val="002F15DE"/>
    <w:rsid w:val="002F521D"/>
    <w:rsid w:val="00303CCB"/>
    <w:rsid w:val="00304F98"/>
    <w:rsid w:val="00312F30"/>
    <w:rsid w:val="00314CC9"/>
    <w:rsid w:val="003150DD"/>
    <w:rsid w:val="0031635B"/>
    <w:rsid w:val="003168F0"/>
    <w:rsid w:val="003173F9"/>
    <w:rsid w:val="00321081"/>
    <w:rsid w:val="00322D1C"/>
    <w:rsid w:val="00322E36"/>
    <w:rsid w:val="00323E41"/>
    <w:rsid w:val="00324376"/>
    <w:rsid w:val="00325E85"/>
    <w:rsid w:val="00326566"/>
    <w:rsid w:val="00326D31"/>
    <w:rsid w:val="00327DE1"/>
    <w:rsid w:val="00333D17"/>
    <w:rsid w:val="00341D9F"/>
    <w:rsid w:val="0034283D"/>
    <w:rsid w:val="0034589B"/>
    <w:rsid w:val="00347EDE"/>
    <w:rsid w:val="00356359"/>
    <w:rsid w:val="00362695"/>
    <w:rsid w:val="00371F43"/>
    <w:rsid w:val="00376D8B"/>
    <w:rsid w:val="003839D1"/>
    <w:rsid w:val="00384C20"/>
    <w:rsid w:val="00386136"/>
    <w:rsid w:val="00387F43"/>
    <w:rsid w:val="00390AC9"/>
    <w:rsid w:val="0039481D"/>
    <w:rsid w:val="00397237"/>
    <w:rsid w:val="00397427"/>
    <w:rsid w:val="003A154B"/>
    <w:rsid w:val="003A5961"/>
    <w:rsid w:val="003A5C54"/>
    <w:rsid w:val="003B28D2"/>
    <w:rsid w:val="003B39A1"/>
    <w:rsid w:val="003B4BAE"/>
    <w:rsid w:val="003B4FA5"/>
    <w:rsid w:val="003B5EC9"/>
    <w:rsid w:val="003B67F9"/>
    <w:rsid w:val="003B6F09"/>
    <w:rsid w:val="003C11CE"/>
    <w:rsid w:val="003C2C5F"/>
    <w:rsid w:val="003C548F"/>
    <w:rsid w:val="003C6588"/>
    <w:rsid w:val="003C78FB"/>
    <w:rsid w:val="003D06ED"/>
    <w:rsid w:val="003D18DF"/>
    <w:rsid w:val="003D4B4F"/>
    <w:rsid w:val="003D5BBE"/>
    <w:rsid w:val="003D7665"/>
    <w:rsid w:val="003E2000"/>
    <w:rsid w:val="003E4549"/>
    <w:rsid w:val="003E4753"/>
    <w:rsid w:val="003F4F9D"/>
    <w:rsid w:val="003F53F5"/>
    <w:rsid w:val="003F61E8"/>
    <w:rsid w:val="003F7EEB"/>
    <w:rsid w:val="004035CF"/>
    <w:rsid w:val="004047D3"/>
    <w:rsid w:val="00407738"/>
    <w:rsid w:val="004102A1"/>
    <w:rsid w:val="004103B7"/>
    <w:rsid w:val="00417791"/>
    <w:rsid w:val="00425E59"/>
    <w:rsid w:val="00427235"/>
    <w:rsid w:val="00427737"/>
    <w:rsid w:val="004340F9"/>
    <w:rsid w:val="00435D73"/>
    <w:rsid w:val="0044097E"/>
    <w:rsid w:val="00442245"/>
    <w:rsid w:val="0044440C"/>
    <w:rsid w:val="0044705F"/>
    <w:rsid w:val="00447B0C"/>
    <w:rsid w:val="00450EA4"/>
    <w:rsid w:val="004522B4"/>
    <w:rsid w:val="00452C17"/>
    <w:rsid w:val="004544E6"/>
    <w:rsid w:val="00466B5B"/>
    <w:rsid w:val="004707D2"/>
    <w:rsid w:val="00472749"/>
    <w:rsid w:val="00474734"/>
    <w:rsid w:val="00476220"/>
    <w:rsid w:val="00477056"/>
    <w:rsid w:val="00484CE6"/>
    <w:rsid w:val="00494873"/>
    <w:rsid w:val="00495BEF"/>
    <w:rsid w:val="004A089D"/>
    <w:rsid w:val="004A3B84"/>
    <w:rsid w:val="004A4A19"/>
    <w:rsid w:val="004B1CD1"/>
    <w:rsid w:val="004B44DC"/>
    <w:rsid w:val="004B7205"/>
    <w:rsid w:val="004C15B6"/>
    <w:rsid w:val="004C2E8B"/>
    <w:rsid w:val="004C5BBA"/>
    <w:rsid w:val="004D0214"/>
    <w:rsid w:val="004D200B"/>
    <w:rsid w:val="004D22F9"/>
    <w:rsid w:val="004D3520"/>
    <w:rsid w:val="004E0397"/>
    <w:rsid w:val="004E0C87"/>
    <w:rsid w:val="004E2D14"/>
    <w:rsid w:val="004E7BC8"/>
    <w:rsid w:val="004F1492"/>
    <w:rsid w:val="004F3E9C"/>
    <w:rsid w:val="004F670D"/>
    <w:rsid w:val="004F7E5E"/>
    <w:rsid w:val="005004A4"/>
    <w:rsid w:val="005010DC"/>
    <w:rsid w:val="00501EF2"/>
    <w:rsid w:val="00510A7D"/>
    <w:rsid w:val="00514223"/>
    <w:rsid w:val="00514AAE"/>
    <w:rsid w:val="00515109"/>
    <w:rsid w:val="00517F01"/>
    <w:rsid w:val="0052020D"/>
    <w:rsid w:val="00521C78"/>
    <w:rsid w:val="0052383E"/>
    <w:rsid w:val="0052497E"/>
    <w:rsid w:val="005249F5"/>
    <w:rsid w:val="00525747"/>
    <w:rsid w:val="0052574E"/>
    <w:rsid w:val="005326DE"/>
    <w:rsid w:val="00532B17"/>
    <w:rsid w:val="00532C8B"/>
    <w:rsid w:val="005367F8"/>
    <w:rsid w:val="005402D4"/>
    <w:rsid w:val="00547C21"/>
    <w:rsid w:val="005510A5"/>
    <w:rsid w:val="00553001"/>
    <w:rsid w:val="00554883"/>
    <w:rsid w:val="00554B0A"/>
    <w:rsid w:val="00557203"/>
    <w:rsid w:val="0055DEAA"/>
    <w:rsid w:val="00560940"/>
    <w:rsid w:val="00562471"/>
    <w:rsid w:val="0056295A"/>
    <w:rsid w:val="00563507"/>
    <w:rsid w:val="00566B23"/>
    <w:rsid w:val="00566C9D"/>
    <w:rsid w:val="00581949"/>
    <w:rsid w:val="0058194E"/>
    <w:rsid w:val="0058306A"/>
    <w:rsid w:val="005934F4"/>
    <w:rsid w:val="00594E1C"/>
    <w:rsid w:val="005A1388"/>
    <w:rsid w:val="005A20CE"/>
    <w:rsid w:val="005A54CE"/>
    <w:rsid w:val="005B18A1"/>
    <w:rsid w:val="005B19FD"/>
    <w:rsid w:val="005B1E9D"/>
    <w:rsid w:val="005B694B"/>
    <w:rsid w:val="005C0409"/>
    <w:rsid w:val="005C6007"/>
    <w:rsid w:val="005C634B"/>
    <w:rsid w:val="005D3B71"/>
    <w:rsid w:val="005E1C64"/>
    <w:rsid w:val="005E7B8E"/>
    <w:rsid w:val="005E7FD8"/>
    <w:rsid w:val="005F1D84"/>
    <w:rsid w:val="005F4360"/>
    <w:rsid w:val="005F45E2"/>
    <w:rsid w:val="005F5610"/>
    <w:rsid w:val="005F5A1C"/>
    <w:rsid w:val="005F7CC3"/>
    <w:rsid w:val="0060111F"/>
    <w:rsid w:val="00604367"/>
    <w:rsid w:val="00607C4C"/>
    <w:rsid w:val="006115D5"/>
    <w:rsid w:val="0061265A"/>
    <w:rsid w:val="00612E4F"/>
    <w:rsid w:val="006146F3"/>
    <w:rsid w:val="00616249"/>
    <w:rsid w:val="0061736E"/>
    <w:rsid w:val="00621022"/>
    <w:rsid w:val="00622363"/>
    <w:rsid w:val="006231FE"/>
    <w:rsid w:val="00625697"/>
    <w:rsid w:val="006327BB"/>
    <w:rsid w:val="0063368C"/>
    <w:rsid w:val="00634524"/>
    <w:rsid w:val="00634E49"/>
    <w:rsid w:val="00635522"/>
    <w:rsid w:val="006375D0"/>
    <w:rsid w:val="006427E4"/>
    <w:rsid w:val="006436FB"/>
    <w:rsid w:val="006522CD"/>
    <w:rsid w:val="00652EA5"/>
    <w:rsid w:val="00655AD1"/>
    <w:rsid w:val="006610FD"/>
    <w:rsid w:val="00661D20"/>
    <w:rsid w:val="00661E3C"/>
    <w:rsid w:val="0066445A"/>
    <w:rsid w:val="00666F62"/>
    <w:rsid w:val="00671FB6"/>
    <w:rsid w:val="0067426A"/>
    <w:rsid w:val="006834BC"/>
    <w:rsid w:val="00686B58"/>
    <w:rsid w:val="00687064"/>
    <w:rsid w:val="00690922"/>
    <w:rsid w:val="00690E95"/>
    <w:rsid w:val="006953EF"/>
    <w:rsid w:val="006A5A79"/>
    <w:rsid w:val="006A6232"/>
    <w:rsid w:val="006A70FF"/>
    <w:rsid w:val="006A78B6"/>
    <w:rsid w:val="006B5E6E"/>
    <w:rsid w:val="006B7898"/>
    <w:rsid w:val="006C2CAB"/>
    <w:rsid w:val="006C7271"/>
    <w:rsid w:val="006C7912"/>
    <w:rsid w:val="006D071A"/>
    <w:rsid w:val="006D289B"/>
    <w:rsid w:val="006D34D8"/>
    <w:rsid w:val="006D38C8"/>
    <w:rsid w:val="006D40EF"/>
    <w:rsid w:val="006D6351"/>
    <w:rsid w:val="006E17A2"/>
    <w:rsid w:val="006E2B2A"/>
    <w:rsid w:val="006E7C10"/>
    <w:rsid w:val="006F1C2E"/>
    <w:rsid w:val="006F50E5"/>
    <w:rsid w:val="006F5539"/>
    <w:rsid w:val="006F6229"/>
    <w:rsid w:val="00700E6E"/>
    <w:rsid w:val="00702041"/>
    <w:rsid w:val="007030AB"/>
    <w:rsid w:val="007038EF"/>
    <w:rsid w:val="00703D02"/>
    <w:rsid w:val="00704EBA"/>
    <w:rsid w:val="007061A4"/>
    <w:rsid w:val="00707FA1"/>
    <w:rsid w:val="00713369"/>
    <w:rsid w:val="0071695A"/>
    <w:rsid w:val="007172F6"/>
    <w:rsid w:val="00717A5E"/>
    <w:rsid w:val="00717AC5"/>
    <w:rsid w:val="00721D9C"/>
    <w:rsid w:val="0072207B"/>
    <w:rsid w:val="0072215C"/>
    <w:rsid w:val="007229FB"/>
    <w:rsid w:val="007235F5"/>
    <w:rsid w:val="00726A1C"/>
    <w:rsid w:val="00726D25"/>
    <w:rsid w:val="0072714A"/>
    <w:rsid w:val="00727DCE"/>
    <w:rsid w:val="00731EF5"/>
    <w:rsid w:val="00743D02"/>
    <w:rsid w:val="00744597"/>
    <w:rsid w:val="00747D2B"/>
    <w:rsid w:val="00747F42"/>
    <w:rsid w:val="00752E60"/>
    <w:rsid w:val="007550B8"/>
    <w:rsid w:val="007610FA"/>
    <w:rsid w:val="00761CA5"/>
    <w:rsid w:val="00764554"/>
    <w:rsid w:val="007661BE"/>
    <w:rsid w:val="007714B0"/>
    <w:rsid w:val="0077462A"/>
    <w:rsid w:val="00775985"/>
    <w:rsid w:val="00776492"/>
    <w:rsid w:val="00776958"/>
    <w:rsid w:val="00780C31"/>
    <w:rsid w:val="00781F89"/>
    <w:rsid w:val="00790401"/>
    <w:rsid w:val="00791C9C"/>
    <w:rsid w:val="0079265B"/>
    <w:rsid w:val="00793800"/>
    <w:rsid w:val="00794649"/>
    <w:rsid w:val="00796918"/>
    <w:rsid w:val="007A404F"/>
    <w:rsid w:val="007B2887"/>
    <w:rsid w:val="007B2B0E"/>
    <w:rsid w:val="007B5D72"/>
    <w:rsid w:val="007B6F1E"/>
    <w:rsid w:val="007B7643"/>
    <w:rsid w:val="007C6283"/>
    <w:rsid w:val="007C7BBF"/>
    <w:rsid w:val="007D2E3F"/>
    <w:rsid w:val="007D3370"/>
    <w:rsid w:val="007D6BBE"/>
    <w:rsid w:val="007E088F"/>
    <w:rsid w:val="007E0F83"/>
    <w:rsid w:val="007E4181"/>
    <w:rsid w:val="007E41D8"/>
    <w:rsid w:val="007E4242"/>
    <w:rsid w:val="007E5B14"/>
    <w:rsid w:val="007E5BA0"/>
    <w:rsid w:val="007E7E7D"/>
    <w:rsid w:val="007F08A6"/>
    <w:rsid w:val="007F273C"/>
    <w:rsid w:val="007F4EFC"/>
    <w:rsid w:val="007F6B0F"/>
    <w:rsid w:val="007F6BAE"/>
    <w:rsid w:val="007F6DE7"/>
    <w:rsid w:val="0080212B"/>
    <w:rsid w:val="008103C0"/>
    <w:rsid w:val="00812A3A"/>
    <w:rsid w:val="008211BD"/>
    <w:rsid w:val="00821B67"/>
    <w:rsid w:val="00822E7A"/>
    <w:rsid w:val="0083012D"/>
    <w:rsid w:val="00830F77"/>
    <w:rsid w:val="00834E21"/>
    <w:rsid w:val="0084103A"/>
    <w:rsid w:val="0084573D"/>
    <w:rsid w:val="008460D8"/>
    <w:rsid w:val="0085304A"/>
    <w:rsid w:val="00855EBE"/>
    <w:rsid w:val="008565ED"/>
    <w:rsid w:val="00861848"/>
    <w:rsid w:val="0086472F"/>
    <w:rsid w:val="008653E0"/>
    <w:rsid w:val="00867BE9"/>
    <w:rsid w:val="00874B22"/>
    <w:rsid w:val="008841FF"/>
    <w:rsid w:val="008852C6"/>
    <w:rsid w:val="0088645A"/>
    <w:rsid w:val="0088757E"/>
    <w:rsid w:val="00887E15"/>
    <w:rsid w:val="00890CAF"/>
    <w:rsid w:val="00891227"/>
    <w:rsid w:val="00895EB5"/>
    <w:rsid w:val="008969AF"/>
    <w:rsid w:val="00896D4C"/>
    <w:rsid w:val="008A291F"/>
    <w:rsid w:val="008A3399"/>
    <w:rsid w:val="008A4F8C"/>
    <w:rsid w:val="008A520D"/>
    <w:rsid w:val="008A6847"/>
    <w:rsid w:val="008A71EC"/>
    <w:rsid w:val="008B006B"/>
    <w:rsid w:val="008B763A"/>
    <w:rsid w:val="008C1FB6"/>
    <w:rsid w:val="008C5A12"/>
    <w:rsid w:val="008D0FAD"/>
    <w:rsid w:val="008D5C1C"/>
    <w:rsid w:val="00901E9C"/>
    <w:rsid w:val="0090240E"/>
    <w:rsid w:val="0090255A"/>
    <w:rsid w:val="00903F98"/>
    <w:rsid w:val="00914B9F"/>
    <w:rsid w:val="0092005C"/>
    <w:rsid w:val="00922E15"/>
    <w:rsid w:val="00924B04"/>
    <w:rsid w:val="0092567C"/>
    <w:rsid w:val="009259E9"/>
    <w:rsid w:val="00925BE3"/>
    <w:rsid w:val="0092693F"/>
    <w:rsid w:val="00926B4C"/>
    <w:rsid w:val="00926C3A"/>
    <w:rsid w:val="00926CAD"/>
    <w:rsid w:val="0092778D"/>
    <w:rsid w:val="009303C5"/>
    <w:rsid w:val="00931DAE"/>
    <w:rsid w:val="00934F0A"/>
    <w:rsid w:val="0094149B"/>
    <w:rsid w:val="00942221"/>
    <w:rsid w:val="00943527"/>
    <w:rsid w:val="0094670E"/>
    <w:rsid w:val="00952AAF"/>
    <w:rsid w:val="009552A3"/>
    <w:rsid w:val="00960336"/>
    <w:rsid w:val="00966843"/>
    <w:rsid w:val="00972E7B"/>
    <w:rsid w:val="00975503"/>
    <w:rsid w:val="00975BFD"/>
    <w:rsid w:val="00976903"/>
    <w:rsid w:val="00977B8D"/>
    <w:rsid w:val="00992318"/>
    <w:rsid w:val="00992990"/>
    <w:rsid w:val="009943B1"/>
    <w:rsid w:val="009A0F55"/>
    <w:rsid w:val="009A5245"/>
    <w:rsid w:val="009B0F8C"/>
    <w:rsid w:val="009B1EB4"/>
    <w:rsid w:val="009B50CE"/>
    <w:rsid w:val="009B539C"/>
    <w:rsid w:val="009B57FC"/>
    <w:rsid w:val="009B7164"/>
    <w:rsid w:val="009B7F5F"/>
    <w:rsid w:val="009C2BE2"/>
    <w:rsid w:val="009C2F0B"/>
    <w:rsid w:val="009C68B4"/>
    <w:rsid w:val="009C6E0B"/>
    <w:rsid w:val="009D01CB"/>
    <w:rsid w:val="009D0AA9"/>
    <w:rsid w:val="009D18CD"/>
    <w:rsid w:val="009D7307"/>
    <w:rsid w:val="009E2B80"/>
    <w:rsid w:val="009E36B0"/>
    <w:rsid w:val="009E42C5"/>
    <w:rsid w:val="009E5FD7"/>
    <w:rsid w:val="009F0F61"/>
    <w:rsid w:val="009F391F"/>
    <w:rsid w:val="009F7B1B"/>
    <w:rsid w:val="00A00E1F"/>
    <w:rsid w:val="00A01916"/>
    <w:rsid w:val="00A03112"/>
    <w:rsid w:val="00A05DE7"/>
    <w:rsid w:val="00A0700C"/>
    <w:rsid w:val="00A10220"/>
    <w:rsid w:val="00A106E1"/>
    <w:rsid w:val="00A11338"/>
    <w:rsid w:val="00A12A3A"/>
    <w:rsid w:val="00A14135"/>
    <w:rsid w:val="00A176D9"/>
    <w:rsid w:val="00A236A7"/>
    <w:rsid w:val="00A23F7B"/>
    <w:rsid w:val="00A261DB"/>
    <w:rsid w:val="00A30AD6"/>
    <w:rsid w:val="00A31520"/>
    <w:rsid w:val="00A32659"/>
    <w:rsid w:val="00A33672"/>
    <w:rsid w:val="00A357F2"/>
    <w:rsid w:val="00A368DA"/>
    <w:rsid w:val="00A408DF"/>
    <w:rsid w:val="00A410A6"/>
    <w:rsid w:val="00A41830"/>
    <w:rsid w:val="00A4382E"/>
    <w:rsid w:val="00A4523F"/>
    <w:rsid w:val="00A52818"/>
    <w:rsid w:val="00A550B1"/>
    <w:rsid w:val="00A5679F"/>
    <w:rsid w:val="00A57488"/>
    <w:rsid w:val="00A57CA1"/>
    <w:rsid w:val="00A60551"/>
    <w:rsid w:val="00A619AA"/>
    <w:rsid w:val="00A6309F"/>
    <w:rsid w:val="00A64C2E"/>
    <w:rsid w:val="00A7101F"/>
    <w:rsid w:val="00A71B24"/>
    <w:rsid w:val="00A73BDD"/>
    <w:rsid w:val="00A74C64"/>
    <w:rsid w:val="00A801DD"/>
    <w:rsid w:val="00A816E7"/>
    <w:rsid w:val="00A81F3D"/>
    <w:rsid w:val="00A82693"/>
    <w:rsid w:val="00A85759"/>
    <w:rsid w:val="00A87CD8"/>
    <w:rsid w:val="00A9013F"/>
    <w:rsid w:val="00A9115A"/>
    <w:rsid w:val="00A92B6A"/>
    <w:rsid w:val="00A93380"/>
    <w:rsid w:val="00A93828"/>
    <w:rsid w:val="00AA0216"/>
    <w:rsid w:val="00AA175F"/>
    <w:rsid w:val="00AA441E"/>
    <w:rsid w:val="00AA5A12"/>
    <w:rsid w:val="00AA7503"/>
    <w:rsid w:val="00AB0C40"/>
    <w:rsid w:val="00AB3F56"/>
    <w:rsid w:val="00AB3F5D"/>
    <w:rsid w:val="00AB459F"/>
    <w:rsid w:val="00AB5912"/>
    <w:rsid w:val="00AB7F59"/>
    <w:rsid w:val="00AC182E"/>
    <w:rsid w:val="00AC2635"/>
    <w:rsid w:val="00AC2795"/>
    <w:rsid w:val="00AC3CC0"/>
    <w:rsid w:val="00AC609F"/>
    <w:rsid w:val="00AC7388"/>
    <w:rsid w:val="00AD0823"/>
    <w:rsid w:val="00AD34B1"/>
    <w:rsid w:val="00AE09E7"/>
    <w:rsid w:val="00AE1842"/>
    <w:rsid w:val="00AE2B46"/>
    <w:rsid w:val="00AF2F94"/>
    <w:rsid w:val="00AF393A"/>
    <w:rsid w:val="00B016D3"/>
    <w:rsid w:val="00B037BA"/>
    <w:rsid w:val="00B0509A"/>
    <w:rsid w:val="00B05169"/>
    <w:rsid w:val="00B05509"/>
    <w:rsid w:val="00B05FD3"/>
    <w:rsid w:val="00B0633A"/>
    <w:rsid w:val="00B115EA"/>
    <w:rsid w:val="00B174BA"/>
    <w:rsid w:val="00B21217"/>
    <w:rsid w:val="00B21D63"/>
    <w:rsid w:val="00B23091"/>
    <w:rsid w:val="00B27177"/>
    <w:rsid w:val="00B30290"/>
    <w:rsid w:val="00B35371"/>
    <w:rsid w:val="00B379BF"/>
    <w:rsid w:val="00B41E0B"/>
    <w:rsid w:val="00B42F79"/>
    <w:rsid w:val="00B42FCF"/>
    <w:rsid w:val="00B51C03"/>
    <w:rsid w:val="00B51CE6"/>
    <w:rsid w:val="00B53808"/>
    <w:rsid w:val="00B53CF6"/>
    <w:rsid w:val="00B53D93"/>
    <w:rsid w:val="00B543E2"/>
    <w:rsid w:val="00B60672"/>
    <w:rsid w:val="00B638EA"/>
    <w:rsid w:val="00B63950"/>
    <w:rsid w:val="00B65308"/>
    <w:rsid w:val="00B670E3"/>
    <w:rsid w:val="00B70830"/>
    <w:rsid w:val="00B70BF8"/>
    <w:rsid w:val="00B71E76"/>
    <w:rsid w:val="00B72133"/>
    <w:rsid w:val="00B7244B"/>
    <w:rsid w:val="00B736FE"/>
    <w:rsid w:val="00B74CF1"/>
    <w:rsid w:val="00B817B6"/>
    <w:rsid w:val="00B82235"/>
    <w:rsid w:val="00B835E5"/>
    <w:rsid w:val="00B877FA"/>
    <w:rsid w:val="00B918B8"/>
    <w:rsid w:val="00B95565"/>
    <w:rsid w:val="00B96A7B"/>
    <w:rsid w:val="00BA172F"/>
    <w:rsid w:val="00BA4E75"/>
    <w:rsid w:val="00BA5A2F"/>
    <w:rsid w:val="00BB262D"/>
    <w:rsid w:val="00BB3113"/>
    <w:rsid w:val="00BB34C9"/>
    <w:rsid w:val="00BB443E"/>
    <w:rsid w:val="00BB53EA"/>
    <w:rsid w:val="00BB554A"/>
    <w:rsid w:val="00BC136A"/>
    <w:rsid w:val="00BC2567"/>
    <w:rsid w:val="00BC38C4"/>
    <w:rsid w:val="00BC43F5"/>
    <w:rsid w:val="00BC4F60"/>
    <w:rsid w:val="00BC6864"/>
    <w:rsid w:val="00BC7BD2"/>
    <w:rsid w:val="00BD521D"/>
    <w:rsid w:val="00BD5463"/>
    <w:rsid w:val="00BD7FB7"/>
    <w:rsid w:val="00BE1D6B"/>
    <w:rsid w:val="00BE5665"/>
    <w:rsid w:val="00BE59DD"/>
    <w:rsid w:val="00BF6232"/>
    <w:rsid w:val="00C00728"/>
    <w:rsid w:val="00C01A48"/>
    <w:rsid w:val="00C03241"/>
    <w:rsid w:val="00C0668D"/>
    <w:rsid w:val="00C145FF"/>
    <w:rsid w:val="00C16E96"/>
    <w:rsid w:val="00C20F75"/>
    <w:rsid w:val="00C23589"/>
    <w:rsid w:val="00C239E7"/>
    <w:rsid w:val="00C262D9"/>
    <w:rsid w:val="00C33CA7"/>
    <w:rsid w:val="00C34112"/>
    <w:rsid w:val="00C34A83"/>
    <w:rsid w:val="00C36AB4"/>
    <w:rsid w:val="00C40261"/>
    <w:rsid w:val="00C408B7"/>
    <w:rsid w:val="00C445ED"/>
    <w:rsid w:val="00C4565E"/>
    <w:rsid w:val="00C509FF"/>
    <w:rsid w:val="00C50C65"/>
    <w:rsid w:val="00C52739"/>
    <w:rsid w:val="00C57309"/>
    <w:rsid w:val="00C67DDE"/>
    <w:rsid w:val="00C74D9F"/>
    <w:rsid w:val="00C7587C"/>
    <w:rsid w:val="00C76F67"/>
    <w:rsid w:val="00C77D9F"/>
    <w:rsid w:val="00C819F6"/>
    <w:rsid w:val="00C825EE"/>
    <w:rsid w:val="00C83BF6"/>
    <w:rsid w:val="00C84425"/>
    <w:rsid w:val="00C91E4A"/>
    <w:rsid w:val="00C92BFD"/>
    <w:rsid w:val="00C96757"/>
    <w:rsid w:val="00C96E35"/>
    <w:rsid w:val="00C97F37"/>
    <w:rsid w:val="00CA050E"/>
    <w:rsid w:val="00CA1CB8"/>
    <w:rsid w:val="00CA3944"/>
    <w:rsid w:val="00CA4639"/>
    <w:rsid w:val="00CA6FA3"/>
    <w:rsid w:val="00CA7896"/>
    <w:rsid w:val="00CA7A61"/>
    <w:rsid w:val="00CB063E"/>
    <w:rsid w:val="00CB0BB2"/>
    <w:rsid w:val="00CB26BE"/>
    <w:rsid w:val="00CB2CE6"/>
    <w:rsid w:val="00CB40ED"/>
    <w:rsid w:val="00CB672D"/>
    <w:rsid w:val="00CC623A"/>
    <w:rsid w:val="00CC6BA8"/>
    <w:rsid w:val="00CC79BE"/>
    <w:rsid w:val="00CD07FF"/>
    <w:rsid w:val="00CD3A16"/>
    <w:rsid w:val="00CD3DE9"/>
    <w:rsid w:val="00CE01DF"/>
    <w:rsid w:val="00CE03EE"/>
    <w:rsid w:val="00CE06CD"/>
    <w:rsid w:val="00CE661A"/>
    <w:rsid w:val="00CF1B93"/>
    <w:rsid w:val="00CF2DA6"/>
    <w:rsid w:val="00CF7650"/>
    <w:rsid w:val="00D062B3"/>
    <w:rsid w:val="00D0718A"/>
    <w:rsid w:val="00D13D91"/>
    <w:rsid w:val="00D1730A"/>
    <w:rsid w:val="00D25321"/>
    <w:rsid w:val="00D3184B"/>
    <w:rsid w:val="00D31DF1"/>
    <w:rsid w:val="00D329EC"/>
    <w:rsid w:val="00D32B04"/>
    <w:rsid w:val="00D3384E"/>
    <w:rsid w:val="00D35E5C"/>
    <w:rsid w:val="00D4161C"/>
    <w:rsid w:val="00D432D4"/>
    <w:rsid w:val="00D44762"/>
    <w:rsid w:val="00D47989"/>
    <w:rsid w:val="00D542EC"/>
    <w:rsid w:val="00D62B42"/>
    <w:rsid w:val="00D634DD"/>
    <w:rsid w:val="00D642B6"/>
    <w:rsid w:val="00D66FB7"/>
    <w:rsid w:val="00D6789F"/>
    <w:rsid w:val="00D67D05"/>
    <w:rsid w:val="00D72230"/>
    <w:rsid w:val="00D724DE"/>
    <w:rsid w:val="00D7369C"/>
    <w:rsid w:val="00D80EDB"/>
    <w:rsid w:val="00D814A2"/>
    <w:rsid w:val="00D9101A"/>
    <w:rsid w:val="00D9174C"/>
    <w:rsid w:val="00D92D09"/>
    <w:rsid w:val="00D94E60"/>
    <w:rsid w:val="00DA1553"/>
    <w:rsid w:val="00DA2BAD"/>
    <w:rsid w:val="00DA41DA"/>
    <w:rsid w:val="00DB26BE"/>
    <w:rsid w:val="00DB399C"/>
    <w:rsid w:val="00DC30A1"/>
    <w:rsid w:val="00DC650B"/>
    <w:rsid w:val="00DD0CCC"/>
    <w:rsid w:val="00DD1728"/>
    <w:rsid w:val="00DD1F21"/>
    <w:rsid w:val="00DD28B5"/>
    <w:rsid w:val="00DD2F22"/>
    <w:rsid w:val="00DD3289"/>
    <w:rsid w:val="00DD40A2"/>
    <w:rsid w:val="00DD58B6"/>
    <w:rsid w:val="00DE2996"/>
    <w:rsid w:val="00DE7B1E"/>
    <w:rsid w:val="00DF3CAC"/>
    <w:rsid w:val="00DF40C4"/>
    <w:rsid w:val="00DF75B0"/>
    <w:rsid w:val="00E03091"/>
    <w:rsid w:val="00E03599"/>
    <w:rsid w:val="00E10108"/>
    <w:rsid w:val="00E126E2"/>
    <w:rsid w:val="00E230D0"/>
    <w:rsid w:val="00E24986"/>
    <w:rsid w:val="00E24CCA"/>
    <w:rsid w:val="00E2548B"/>
    <w:rsid w:val="00E2603E"/>
    <w:rsid w:val="00E311A0"/>
    <w:rsid w:val="00E31675"/>
    <w:rsid w:val="00E31F7E"/>
    <w:rsid w:val="00E33A89"/>
    <w:rsid w:val="00E33ED2"/>
    <w:rsid w:val="00E37CBF"/>
    <w:rsid w:val="00E40B71"/>
    <w:rsid w:val="00E40B93"/>
    <w:rsid w:val="00E41D1E"/>
    <w:rsid w:val="00E43B32"/>
    <w:rsid w:val="00E4400B"/>
    <w:rsid w:val="00E44204"/>
    <w:rsid w:val="00E46012"/>
    <w:rsid w:val="00E47022"/>
    <w:rsid w:val="00E553B8"/>
    <w:rsid w:val="00E56822"/>
    <w:rsid w:val="00E60E17"/>
    <w:rsid w:val="00E61B2A"/>
    <w:rsid w:val="00E624CC"/>
    <w:rsid w:val="00E631A3"/>
    <w:rsid w:val="00E65FDB"/>
    <w:rsid w:val="00E676BD"/>
    <w:rsid w:val="00E72B56"/>
    <w:rsid w:val="00E747D1"/>
    <w:rsid w:val="00E74D63"/>
    <w:rsid w:val="00E761A4"/>
    <w:rsid w:val="00E80A0E"/>
    <w:rsid w:val="00E8142E"/>
    <w:rsid w:val="00E82B4A"/>
    <w:rsid w:val="00E83C78"/>
    <w:rsid w:val="00E843F1"/>
    <w:rsid w:val="00E84591"/>
    <w:rsid w:val="00E85681"/>
    <w:rsid w:val="00E87113"/>
    <w:rsid w:val="00E91B44"/>
    <w:rsid w:val="00E924D6"/>
    <w:rsid w:val="00E93C31"/>
    <w:rsid w:val="00E959CB"/>
    <w:rsid w:val="00EA0CCA"/>
    <w:rsid w:val="00EA17E2"/>
    <w:rsid w:val="00EA497C"/>
    <w:rsid w:val="00EA4B9D"/>
    <w:rsid w:val="00EA6F3E"/>
    <w:rsid w:val="00EA761E"/>
    <w:rsid w:val="00EA7B5C"/>
    <w:rsid w:val="00EB2DBF"/>
    <w:rsid w:val="00EB7D28"/>
    <w:rsid w:val="00EC1E06"/>
    <w:rsid w:val="00EC37AF"/>
    <w:rsid w:val="00EC3D0D"/>
    <w:rsid w:val="00EC5DCA"/>
    <w:rsid w:val="00ED01E1"/>
    <w:rsid w:val="00ED0DA0"/>
    <w:rsid w:val="00ED3BC2"/>
    <w:rsid w:val="00ED524A"/>
    <w:rsid w:val="00EE1F4B"/>
    <w:rsid w:val="00EE3528"/>
    <w:rsid w:val="00EE7D1A"/>
    <w:rsid w:val="00EF01EF"/>
    <w:rsid w:val="00EF0E5C"/>
    <w:rsid w:val="00EF1A8F"/>
    <w:rsid w:val="00EF337E"/>
    <w:rsid w:val="00EF3681"/>
    <w:rsid w:val="00EF474D"/>
    <w:rsid w:val="00EF6074"/>
    <w:rsid w:val="00EF6D76"/>
    <w:rsid w:val="00F00836"/>
    <w:rsid w:val="00F03FE4"/>
    <w:rsid w:val="00F04E89"/>
    <w:rsid w:val="00F05862"/>
    <w:rsid w:val="00F16971"/>
    <w:rsid w:val="00F17BFD"/>
    <w:rsid w:val="00F217EE"/>
    <w:rsid w:val="00F23C06"/>
    <w:rsid w:val="00F25C01"/>
    <w:rsid w:val="00F27F56"/>
    <w:rsid w:val="00F30EF1"/>
    <w:rsid w:val="00F310F4"/>
    <w:rsid w:val="00F335D5"/>
    <w:rsid w:val="00F363F8"/>
    <w:rsid w:val="00F473FE"/>
    <w:rsid w:val="00F507DC"/>
    <w:rsid w:val="00F52C1F"/>
    <w:rsid w:val="00F57C15"/>
    <w:rsid w:val="00F665CD"/>
    <w:rsid w:val="00F66D2C"/>
    <w:rsid w:val="00F6756A"/>
    <w:rsid w:val="00F71877"/>
    <w:rsid w:val="00F7590B"/>
    <w:rsid w:val="00F76F15"/>
    <w:rsid w:val="00F77D10"/>
    <w:rsid w:val="00F77EB5"/>
    <w:rsid w:val="00F808DE"/>
    <w:rsid w:val="00F819AB"/>
    <w:rsid w:val="00F847B6"/>
    <w:rsid w:val="00F857A9"/>
    <w:rsid w:val="00F861AA"/>
    <w:rsid w:val="00F86233"/>
    <w:rsid w:val="00F862C5"/>
    <w:rsid w:val="00F928E3"/>
    <w:rsid w:val="00F92A3E"/>
    <w:rsid w:val="00F94362"/>
    <w:rsid w:val="00F94DBB"/>
    <w:rsid w:val="00F95D31"/>
    <w:rsid w:val="00F978AB"/>
    <w:rsid w:val="00FA06EE"/>
    <w:rsid w:val="00FA1384"/>
    <w:rsid w:val="00FA47D0"/>
    <w:rsid w:val="00FA5793"/>
    <w:rsid w:val="00FA57B8"/>
    <w:rsid w:val="00FB08AE"/>
    <w:rsid w:val="00FB0F9A"/>
    <w:rsid w:val="00FB2CB8"/>
    <w:rsid w:val="00FB3C99"/>
    <w:rsid w:val="00FB5386"/>
    <w:rsid w:val="00FB6E47"/>
    <w:rsid w:val="00FB7033"/>
    <w:rsid w:val="00FB7650"/>
    <w:rsid w:val="00FC02C0"/>
    <w:rsid w:val="00FC05E4"/>
    <w:rsid w:val="00FC07A8"/>
    <w:rsid w:val="00FC11D8"/>
    <w:rsid w:val="00FC1556"/>
    <w:rsid w:val="00FC28BA"/>
    <w:rsid w:val="00FC3F9F"/>
    <w:rsid w:val="00FC6853"/>
    <w:rsid w:val="00FC7DF5"/>
    <w:rsid w:val="00FD156B"/>
    <w:rsid w:val="00FD1F93"/>
    <w:rsid w:val="00FD2525"/>
    <w:rsid w:val="00FD2A8B"/>
    <w:rsid w:val="00FE1E6B"/>
    <w:rsid w:val="00FE2E97"/>
    <w:rsid w:val="00FE4B25"/>
    <w:rsid w:val="00FF1523"/>
    <w:rsid w:val="00FF3142"/>
    <w:rsid w:val="02B1A1DF"/>
    <w:rsid w:val="03070A57"/>
    <w:rsid w:val="03850EA0"/>
    <w:rsid w:val="03C2EF12"/>
    <w:rsid w:val="03F1B0D4"/>
    <w:rsid w:val="04BA791B"/>
    <w:rsid w:val="063B511A"/>
    <w:rsid w:val="066EA790"/>
    <w:rsid w:val="068D2CC2"/>
    <w:rsid w:val="06BC17EA"/>
    <w:rsid w:val="0929FEDE"/>
    <w:rsid w:val="094BB5D6"/>
    <w:rsid w:val="094F34F8"/>
    <w:rsid w:val="095CEB1C"/>
    <w:rsid w:val="0AFFB7F7"/>
    <w:rsid w:val="0CAF57FB"/>
    <w:rsid w:val="0D38AE61"/>
    <w:rsid w:val="0E1D9362"/>
    <w:rsid w:val="0EBEE335"/>
    <w:rsid w:val="0F78E6CF"/>
    <w:rsid w:val="104051B1"/>
    <w:rsid w:val="10A09C0C"/>
    <w:rsid w:val="10CD66BD"/>
    <w:rsid w:val="1133E1D3"/>
    <w:rsid w:val="11C1FE91"/>
    <w:rsid w:val="1223154D"/>
    <w:rsid w:val="12B786F1"/>
    <w:rsid w:val="13B17102"/>
    <w:rsid w:val="13CB62AD"/>
    <w:rsid w:val="14777DF6"/>
    <w:rsid w:val="14887430"/>
    <w:rsid w:val="1502E076"/>
    <w:rsid w:val="16F1FA6E"/>
    <w:rsid w:val="1864FB32"/>
    <w:rsid w:val="1914917F"/>
    <w:rsid w:val="1964C814"/>
    <w:rsid w:val="1A0066EC"/>
    <w:rsid w:val="1B237793"/>
    <w:rsid w:val="1B25AF55"/>
    <w:rsid w:val="1B48AC78"/>
    <w:rsid w:val="1B68A36E"/>
    <w:rsid w:val="1C0D2507"/>
    <w:rsid w:val="1C924C8D"/>
    <w:rsid w:val="1CB97CD8"/>
    <w:rsid w:val="1D0DCCB3"/>
    <w:rsid w:val="21E724AA"/>
    <w:rsid w:val="2277ABC6"/>
    <w:rsid w:val="22E41091"/>
    <w:rsid w:val="23BCA756"/>
    <w:rsid w:val="2401D116"/>
    <w:rsid w:val="2415A736"/>
    <w:rsid w:val="243C7D9A"/>
    <w:rsid w:val="25E5F04A"/>
    <w:rsid w:val="2603B7E6"/>
    <w:rsid w:val="27394A9A"/>
    <w:rsid w:val="2743C6DB"/>
    <w:rsid w:val="27C9B8AA"/>
    <w:rsid w:val="27F2C5B0"/>
    <w:rsid w:val="2916FFFE"/>
    <w:rsid w:val="29477413"/>
    <w:rsid w:val="29BA31D2"/>
    <w:rsid w:val="2B6EC5E9"/>
    <w:rsid w:val="2C669598"/>
    <w:rsid w:val="2DD8714A"/>
    <w:rsid w:val="2E4A032F"/>
    <w:rsid w:val="2EB89DA1"/>
    <w:rsid w:val="2EC8E6F1"/>
    <w:rsid w:val="2EDF7405"/>
    <w:rsid w:val="2F461754"/>
    <w:rsid w:val="308AC468"/>
    <w:rsid w:val="308C57FF"/>
    <w:rsid w:val="326DB6C7"/>
    <w:rsid w:val="32C8E0BB"/>
    <w:rsid w:val="33ADBB24"/>
    <w:rsid w:val="3442FA24"/>
    <w:rsid w:val="349FC247"/>
    <w:rsid w:val="35C10F9C"/>
    <w:rsid w:val="35CA6880"/>
    <w:rsid w:val="3696BC9C"/>
    <w:rsid w:val="36C4E90E"/>
    <w:rsid w:val="37409072"/>
    <w:rsid w:val="387F0BD0"/>
    <w:rsid w:val="38B58A6F"/>
    <w:rsid w:val="3B52650C"/>
    <w:rsid w:val="3DB353BF"/>
    <w:rsid w:val="3E00B17F"/>
    <w:rsid w:val="3E77C55C"/>
    <w:rsid w:val="40ECFB55"/>
    <w:rsid w:val="414163D9"/>
    <w:rsid w:val="416D31B6"/>
    <w:rsid w:val="425D9AAA"/>
    <w:rsid w:val="42743DC7"/>
    <w:rsid w:val="4537E764"/>
    <w:rsid w:val="45A0F230"/>
    <w:rsid w:val="493F0370"/>
    <w:rsid w:val="49906FD9"/>
    <w:rsid w:val="4AE128EB"/>
    <w:rsid w:val="4B44CDEE"/>
    <w:rsid w:val="4B7141C1"/>
    <w:rsid w:val="4C5DA40E"/>
    <w:rsid w:val="4C6F1C4E"/>
    <w:rsid w:val="4CCA26CE"/>
    <w:rsid w:val="4CCD7808"/>
    <w:rsid w:val="4D4E4B4A"/>
    <w:rsid w:val="4DBB0945"/>
    <w:rsid w:val="4E541183"/>
    <w:rsid w:val="4E7D74BE"/>
    <w:rsid w:val="4F6C1B24"/>
    <w:rsid w:val="508157A6"/>
    <w:rsid w:val="50D7BC3D"/>
    <w:rsid w:val="519C1936"/>
    <w:rsid w:val="5232F665"/>
    <w:rsid w:val="529F8F5A"/>
    <w:rsid w:val="52CF4E0A"/>
    <w:rsid w:val="530EB4EE"/>
    <w:rsid w:val="53D1E61C"/>
    <w:rsid w:val="5477AF95"/>
    <w:rsid w:val="556AF136"/>
    <w:rsid w:val="55FA4681"/>
    <w:rsid w:val="560C7E72"/>
    <w:rsid w:val="56592F1B"/>
    <w:rsid w:val="5778F371"/>
    <w:rsid w:val="58180CA2"/>
    <w:rsid w:val="582AA93A"/>
    <w:rsid w:val="5836CF3D"/>
    <w:rsid w:val="5837020E"/>
    <w:rsid w:val="585D3662"/>
    <w:rsid w:val="59B35BB8"/>
    <w:rsid w:val="59E8D2A3"/>
    <w:rsid w:val="5A92A679"/>
    <w:rsid w:val="5AEA5F23"/>
    <w:rsid w:val="5B1C9457"/>
    <w:rsid w:val="5B29DDB7"/>
    <w:rsid w:val="5B800D63"/>
    <w:rsid w:val="5C1F026B"/>
    <w:rsid w:val="5C99088A"/>
    <w:rsid w:val="5D75A90C"/>
    <w:rsid w:val="5DB478DD"/>
    <w:rsid w:val="5F5B35B9"/>
    <w:rsid w:val="5FD733F7"/>
    <w:rsid w:val="5FF75A8D"/>
    <w:rsid w:val="5FF78984"/>
    <w:rsid w:val="60ACB256"/>
    <w:rsid w:val="62E12508"/>
    <w:rsid w:val="62F61FCB"/>
    <w:rsid w:val="63032679"/>
    <w:rsid w:val="63039164"/>
    <w:rsid w:val="63107718"/>
    <w:rsid w:val="6317FEFC"/>
    <w:rsid w:val="63B88E98"/>
    <w:rsid w:val="64F1703E"/>
    <w:rsid w:val="658B382D"/>
    <w:rsid w:val="65AFB0B1"/>
    <w:rsid w:val="662306E3"/>
    <w:rsid w:val="6641904F"/>
    <w:rsid w:val="6663CEF2"/>
    <w:rsid w:val="67742F7A"/>
    <w:rsid w:val="67A51395"/>
    <w:rsid w:val="67B55627"/>
    <w:rsid w:val="68CFF079"/>
    <w:rsid w:val="69440EFE"/>
    <w:rsid w:val="69B99AD7"/>
    <w:rsid w:val="6AA07816"/>
    <w:rsid w:val="6B41C7E9"/>
    <w:rsid w:val="6BA0E354"/>
    <w:rsid w:val="6BF03C7B"/>
    <w:rsid w:val="6C910EDF"/>
    <w:rsid w:val="6CA4BCC6"/>
    <w:rsid w:val="6D28E82D"/>
    <w:rsid w:val="6EAA2F6B"/>
    <w:rsid w:val="70140A1C"/>
    <w:rsid w:val="72FF2C0B"/>
    <w:rsid w:val="733B077F"/>
    <w:rsid w:val="735B84EF"/>
    <w:rsid w:val="73DF4BAF"/>
    <w:rsid w:val="743E71B2"/>
    <w:rsid w:val="7532994C"/>
    <w:rsid w:val="75E4FCED"/>
    <w:rsid w:val="76216411"/>
    <w:rsid w:val="774F093F"/>
    <w:rsid w:val="78C692F2"/>
    <w:rsid w:val="7906AC1E"/>
    <w:rsid w:val="79456C1C"/>
    <w:rsid w:val="79B0CA30"/>
    <w:rsid w:val="7B1C4DA8"/>
    <w:rsid w:val="7B6A22A9"/>
    <w:rsid w:val="7BFFAD8E"/>
    <w:rsid w:val="7C3848C0"/>
    <w:rsid w:val="7CFC72E8"/>
    <w:rsid w:val="7DBEA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9917E5"/>
  <w15:chartTrackingRefBased/>
  <w15:docId w15:val="{5A03C209-22C2-4B65-9C5B-54D7C76F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214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214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214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214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1728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1728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1728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1728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1728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DD1728"/>
    <w:pPr>
      <w:outlineLvl w:val="9"/>
    </w:pPr>
    <w:rPr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4D0214"/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214"/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172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17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172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1728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17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847B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47B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47B6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link w:val="BasicParagraphChar"/>
    <w:uiPriority w:val="99"/>
    <w:rsid w:val="00C74D9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C74D9F"/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D9F"/>
  </w:style>
  <w:style w:type="paragraph" w:styleId="Footer">
    <w:name w:val="footer"/>
    <w:basedOn w:val="Normal"/>
    <w:link w:val="Foot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D9F"/>
  </w:style>
  <w:style w:type="paragraph" w:styleId="ListParagraph">
    <w:name w:val="List Paragraph"/>
    <w:basedOn w:val="Normal"/>
    <w:uiPriority w:val="34"/>
    <w:qFormat/>
    <w:rsid w:val="001059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F521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NormalWeb">
    <w:name w:val="Normal (Web)"/>
    <w:basedOn w:val="Normal"/>
    <w:uiPriority w:val="99"/>
    <w:unhideWhenUsed/>
    <w:rsid w:val="00AC7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FD1F93"/>
    <w:pPr>
      <w:spacing w:after="100"/>
      <w:ind w:left="440"/>
    </w:pPr>
  </w:style>
  <w:style w:type="table" w:styleId="TableGrid">
    <w:name w:val="Table Grid"/>
    <w:basedOn w:val="TableNormal"/>
    <w:uiPriority w:val="39"/>
    <w:rsid w:val="00011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1121A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1121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121A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E631A3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5C0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05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B459F"/>
    <w:rPr>
      <w:color w:val="808080"/>
    </w:rPr>
  </w:style>
  <w:style w:type="table" w:styleId="GridTable1Light-Accent5">
    <w:name w:val="Grid Table 1 Light Accent 5"/>
    <w:basedOn w:val="TableNormal"/>
    <w:uiPriority w:val="46"/>
    <w:rsid w:val="00AB459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F79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F79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2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5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8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5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4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1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2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0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6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0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6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6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5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7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5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3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0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1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5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2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3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lfax5g83Uv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ur23</b:Tag>
    <b:SourceType>Report</b:SourceType>
    <b:Guid>{E8F2568F-65A6-4CE8-B625-CD117EA595C3}</b:Guid>
    <b:Author>
      <b:Author>
        <b:NameList>
          <b:Person>
            <b:Last>Burns</b:Last>
            <b:First>Jonathan</b:First>
          </b:Person>
        </b:NameList>
      </b:Author>
    </b:Author>
    <b:Title>Bicycle Dealership and Repair in the US</b:Title>
    <b:Year>2023</b:Year>
    <b:Publisher>IBISWorld Inc</b:Publisher>
    <b:URL>https://my-ibisworld-com.ezproxy.lib.uts.edu.au/us/en/industry/44122b/about</b:URL>
    <b:ThesisType>US INDUSTRY (NAICS) REPORT 44122B / RETAIL TRADE</b:ThesisType>
    <b:RefOrder>1</b:RefOrder>
  </b:Source>
</b:Sources>
</file>

<file path=customXml/itemProps1.xml><?xml version="1.0" encoding="utf-8"?>
<ds:datastoreItem xmlns:ds="http://schemas.openxmlformats.org/officeDocument/2006/customXml" ds:itemID="{4A829DE5-65BD-4376-951F-44D7E4035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21</TotalTime>
  <Pages>3</Pages>
  <Words>430</Words>
  <Characters>2525</Characters>
  <Application>Microsoft Office Word</Application>
  <DocSecurity>4</DocSecurity>
  <Lines>5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Links>
    <vt:vector size="6" baseType="variant">
      <vt:variant>
        <vt:i4>4522056</vt:i4>
      </vt:variant>
      <vt:variant>
        <vt:i4>0</vt:i4>
      </vt:variant>
      <vt:variant>
        <vt:i4>0</vt:i4>
      </vt:variant>
      <vt:variant>
        <vt:i4>5</vt:i4>
      </vt:variant>
      <vt:variant>
        <vt:lpwstr>https://youtu.be/lfax5g83Uv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ney Malone</dc:creator>
  <cp:keywords/>
  <dc:description/>
  <cp:lastModifiedBy>Britney Malone</cp:lastModifiedBy>
  <cp:revision>726</cp:revision>
  <cp:lastPrinted>2023-10-30T01:23:00Z</cp:lastPrinted>
  <dcterms:created xsi:type="dcterms:W3CDTF">2023-03-15T16:07:00Z</dcterms:created>
  <dcterms:modified xsi:type="dcterms:W3CDTF">2023-10-3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53ce2f2dc6f15e0d489d17485f49e47dca83eef25d80ed663c290ca656ccce</vt:lpwstr>
  </property>
</Properties>
</file>